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276E84D2" w:rsidR="00A95AAB" w:rsidRDefault="00A95AAB" w:rsidP="00A95AAB"/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12E5DEB5" w14:textId="5FE0939D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23CC4A0F" w:rsidR="006B3D73" w:rsidRDefault="0005783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</w:t>
      </w:r>
      <w:r w:rsidR="002C23B8">
        <w:rPr>
          <w:rStyle w:val="Strong"/>
          <w:rFonts w:cstheme="minorHAnsi"/>
          <w:sz w:val="24"/>
          <w:szCs w:val="24"/>
        </w:rPr>
        <w:t xml:space="preserve"> June 22</w:t>
      </w:r>
      <w:r w:rsidR="0001006B">
        <w:rPr>
          <w:rStyle w:val="Strong"/>
          <w:rFonts w:cstheme="minorHAnsi"/>
          <w:sz w:val="24"/>
          <w:szCs w:val="24"/>
        </w:rPr>
        <w:t>, 202</w:t>
      </w:r>
      <w:r w:rsidR="00832D48">
        <w:rPr>
          <w:rStyle w:val="Strong"/>
          <w:rFonts w:cstheme="minorHAnsi"/>
          <w:sz w:val="24"/>
          <w:szCs w:val="24"/>
        </w:rPr>
        <w:t>3</w:t>
      </w:r>
      <w:r w:rsidR="0001006B">
        <w:rPr>
          <w:rStyle w:val="Strong"/>
          <w:rFonts w:cstheme="minorHAnsi"/>
          <w:sz w:val="24"/>
          <w:szCs w:val="24"/>
        </w:rPr>
        <w:t>, 3-5 pm</w:t>
      </w:r>
    </w:p>
    <w:p w14:paraId="11FCEA68" w14:textId="18A64530" w:rsidR="002208AE" w:rsidRDefault="002208AE" w:rsidP="0001006B">
      <w:pPr>
        <w:pStyle w:val="NoSpacing"/>
        <w:spacing w:line="276" w:lineRule="auto"/>
        <w:jc w:val="center"/>
      </w:pPr>
      <w:r>
        <w:t>In-person</w:t>
      </w:r>
      <w:r w:rsidR="004218B7">
        <w:t xml:space="preserve"> (vaccination and masks requ</w:t>
      </w:r>
      <w:r w:rsidR="00670E8A">
        <w:t>ested</w:t>
      </w:r>
      <w:r w:rsidR="004218B7">
        <w:t>)</w:t>
      </w:r>
      <w:r>
        <w:t xml:space="preserve">: </w:t>
      </w:r>
      <w:r w:rsidR="00193A94">
        <w:t>441 4</w:t>
      </w:r>
      <w:r w:rsidR="00193A94" w:rsidRPr="00193A94">
        <w:rPr>
          <w:vertAlign w:val="superscript"/>
        </w:rPr>
        <w:t>th</w:t>
      </w:r>
      <w:r w:rsidR="00193A94">
        <w:t xml:space="preserve"> Street NW, Room 1114 (11</w:t>
      </w:r>
      <w:r w:rsidR="00193A94" w:rsidRPr="00193A94">
        <w:rPr>
          <w:vertAlign w:val="superscript"/>
        </w:rPr>
        <w:t>th</w:t>
      </w:r>
      <w:r w:rsidR="00193A94">
        <w:t xml:space="preserve"> Floor South)</w:t>
      </w:r>
    </w:p>
    <w:p w14:paraId="16A6ECFA" w14:textId="2B7DA2BA" w:rsidR="008F7547" w:rsidRPr="009911B4" w:rsidRDefault="009C023B" w:rsidP="009911B4">
      <w:pPr>
        <w:pStyle w:val="NoSpacing"/>
        <w:spacing w:line="276" w:lineRule="auto"/>
        <w:jc w:val="center"/>
        <w:rPr>
          <w:rStyle w:val="Strong"/>
          <w:b w:val="0"/>
          <w:bCs w:val="0"/>
        </w:rPr>
      </w:pPr>
      <w:r>
        <w:rPr>
          <w:b/>
          <w:bCs/>
        </w:rPr>
        <w:t xml:space="preserve">Register in advance: </w:t>
      </w:r>
      <w:hyperlink r:id="rId11" w:history="1">
        <w:r w:rsidR="00670E8A" w:rsidRPr="00D26A13">
          <w:rPr>
            <w:rStyle w:val="Hyperlink"/>
            <w:b/>
            <w:bCs/>
          </w:rPr>
          <w:t>https://us06web.zoom.us/meeting/register/tZcucOuopj8iGdXb0b-zpaqTH62QuJ0j0HV4</w:t>
        </w:r>
      </w:hyperlink>
      <w:r w:rsidR="00670E8A">
        <w:rPr>
          <w:b/>
          <w:bCs/>
        </w:rPr>
        <w:t xml:space="preserve"> </w:t>
      </w:r>
      <w:hyperlink r:id="rId12" w:history="1"/>
      <w:r>
        <w:rPr>
          <w:b/>
          <w:bCs/>
        </w:rPr>
        <w:t xml:space="preserve"> </w:t>
      </w:r>
    </w:p>
    <w:p w14:paraId="6B457FD0" w14:textId="77777777" w:rsidR="00135DDF" w:rsidRPr="00985907" w:rsidRDefault="00135DDF" w:rsidP="00610CBF">
      <w:pPr>
        <w:spacing w:after="0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227"/>
        <w:gridCol w:w="1418"/>
        <w:gridCol w:w="3065"/>
      </w:tblGrid>
      <w:tr w:rsidR="00724EAB" w:rsidRPr="00370389" w14:paraId="6B9FE266" w14:textId="77777777" w:rsidTr="00537B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418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3065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FBD57CA" w14:textId="2FA8CDB0" w:rsidR="00DC4C1C" w:rsidRPr="00B70528" w:rsidRDefault="00495AEA" w:rsidP="00B7052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418" w:type="dxa"/>
          </w:tcPr>
          <w:p w14:paraId="4DDDE096" w14:textId="6C145BC5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-3:05</w:t>
            </w:r>
          </w:p>
        </w:tc>
        <w:tc>
          <w:tcPr>
            <w:tcW w:w="3065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, Chair</w:t>
            </w:r>
          </w:p>
        </w:tc>
      </w:tr>
      <w:tr w:rsidR="00B96ABC" w:rsidRPr="001533B7" w14:paraId="43441F05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418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3065" w:type="dxa"/>
          </w:tcPr>
          <w:p w14:paraId="572861FE" w14:textId="5F364410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  <w:r w:rsidR="00600EBF">
              <w:rPr>
                <w:sz w:val="24"/>
                <w:szCs w:val="24"/>
              </w:rPr>
              <w:t xml:space="preserve">, </w:t>
            </w:r>
            <w:r w:rsidR="007D01F7">
              <w:rPr>
                <w:sz w:val="24"/>
                <w:szCs w:val="24"/>
              </w:rPr>
              <w:t xml:space="preserve">DDC </w:t>
            </w:r>
            <w:r w:rsidR="00600EBF">
              <w:rPr>
                <w:sz w:val="24"/>
                <w:szCs w:val="24"/>
              </w:rPr>
              <w:t>Exec</w:t>
            </w:r>
            <w:r w:rsidR="00140292">
              <w:rPr>
                <w:sz w:val="24"/>
                <w:szCs w:val="24"/>
              </w:rPr>
              <w:t>.</w:t>
            </w:r>
            <w:r w:rsidR="00600EBF">
              <w:rPr>
                <w:sz w:val="24"/>
                <w:szCs w:val="24"/>
              </w:rPr>
              <w:t xml:space="preserve"> Dir</w:t>
            </w:r>
            <w:r w:rsidR="00140292">
              <w:rPr>
                <w:sz w:val="24"/>
                <w:szCs w:val="24"/>
              </w:rPr>
              <w:t>.</w:t>
            </w:r>
          </w:p>
        </w:tc>
      </w:tr>
      <w:tr w:rsidR="00CA3477" w:rsidRPr="001533B7" w14:paraId="0AD16492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51580DB" w14:textId="5EDF233C" w:rsidR="003D35CE" w:rsidRPr="003D35CE" w:rsidRDefault="00CA3477" w:rsidP="00BC385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418" w:type="dxa"/>
          </w:tcPr>
          <w:p w14:paraId="34FD4506" w14:textId="3792E870" w:rsidR="00CA3477" w:rsidRDefault="002B7BD3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D33D3B">
              <w:rPr>
                <w:sz w:val="24"/>
                <w:szCs w:val="24"/>
              </w:rPr>
              <w:t>1</w:t>
            </w:r>
            <w:r w:rsidR="00FF4C9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</w:p>
        </w:tc>
        <w:tc>
          <w:tcPr>
            <w:tcW w:w="3065" w:type="dxa"/>
          </w:tcPr>
          <w:p w14:paraId="734DCD7F" w14:textId="2778B68C" w:rsidR="00CA3477" w:rsidRDefault="00600EBF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105FDC" w:rsidRPr="00D13F1D" w14:paraId="0B608E1E" w14:textId="77777777" w:rsidTr="003E6D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C27EF56" w14:textId="77777777" w:rsidR="00105FDC" w:rsidRDefault="00105FDC" w:rsidP="003E6D7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6DC98159" w14:textId="45E4BD77" w:rsidR="003C5C85" w:rsidRPr="00613118" w:rsidRDefault="00105FDC" w:rsidP="00613118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from the Commission on Persons with Disabilities</w:t>
            </w:r>
          </w:p>
        </w:tc>
        <w:tc>
          <w:tcPr>
            <w:tcW w:w="1418" w:type="dxa"/>
          </w:tcPr>
          <w:p w14:paraId="66743555" w14:textId="1543D3F9" w:rsidR="00105FDC" w:rsidRDefault="00105FDC" w:rsidP="003E6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2</w:t>
            </w:r>
            <w:r w:rsidR="00AD34C2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2953F1">
              <w:rPr>
                <w:sz w:val="24"/>
                <w:szCs w:val="24"/>
              </w:rPr>
              <w:t>30</w:t>
            </w:r>
          </w:p>
        </w:tc>
        <w:tc>
          <w:tcPr>
            <w:tcW w:w="3065" w:type="dxa"/>
          </w:tcPr>
          <w:p w14:paraId="132EF458" w14:textId="77777777" w:rsidR="00105FDC" w:rsidRDefault="00105FDC" w:rsidP="003E6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3C69B5" w:rsidRPr="001533B7" w14:paraId="50DCB41D" w14:textId="77777777" w:rsidTr="00537B40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B49A6B1" w14:textId="54CD5AC1" w:rsidR="003C69B5" w:rsidRDefault="00DF386E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Previous Meeting Minutes</w:t>
            </w:r>
          </w:p>
          <w:p w14:paraId="038CBF27" w14:textId="24D832AC" w:rsidR="008E12BC" w:rsidRPr="00521AD5" w:rsidRDefault="00A43406" w:rsidP="00521AD5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arch 1</w:t>
            </w:r>
            <w:r w:rsidR="00613118">
              <w:rPr>
                <w:b w:val="0"/>
                <w:bCs w:val="0"/>
              </w:rPr>
              <w:t>6</w:t>
            </w:r>
            <w:r w:rsidR="00521AD5">
              <w:rPr>
                <w:b w:val="0"/>
                <w:bCs w:val="0"/>
              </w:rPr>
              <w:t xml:space="preserve">, </w:t>
            </w:r>
            <w:proofErr w:type="gramStart"/>
            <w:r w:rsidR="00521AD5">
              <w:rPr>
                <w:b w:val="0"/>
                <w:bCs w:val="0"/>
              </w:rPr>
              <w:t>202</w:t>
            </w:r>
            <w:r w:rsidR="002911D8">
              <w:rPr>
                <w:b w:val="0"/>
                <w:bCs w:val="0"/>
              </w:rPr>
              <w:t>3</w:t>
            </w:r>
            <w:proofErr w:type="gramEnd"/>
            <w:r w:rsidR="003C69B5">
              <w:rPr>
                <w:b w:val="0"/>
                <w:bCs w:val="0"/>
              </w:rPr>
              <w:t xml:space="preserve"> Minutes</w:t>
            </w:r>
            <w:r w:rsidR="00DF386E">
              <w:rPr>
                <w:b w:val="0"/>
                <w:bCs w:val="0"/>
              </w:rPr>
              <w:t xml:space="preserve"> </w:t>
            </w:r>
            <w:r w:rsidR="00DF386E"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1418" w:type="dxa"/>
          </w:tcPr>
          <w:p w14:paraId="498DEF8B" w14:textId="64EE236E" w:rsidR="003C69B5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2953F1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-3:</w:t>
            </w:r>
            <w:r w:rsidR="00AD34C2">
              <w:rPr>
                <w:sz w:val="24"/>
                <w:szCs w:val="24"/>
              </w:rPr>
              <w:t>3</w:t>
            </w:r>
            <w:r w:rsidR="002953F1">
              <w:rPr>
                <w:sz w:val="24"/>
                <w:szCs w:val="24"/>
              </w:rPr>
              <w:t>5</w:t>
            </w:r>
          </w:p>
        </w:tc>
        <w:tc>
          <w:tcPr>
            <w:tcW w:w="3065" w:type="dxa"/>
          </w:tcPr>
          <w:p w14:paraId="652B800F" w14:textId="50AA5879" w:rsidR="003C69B5" w:rsidRDefault="003C69B5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  <w:r w:rsidR="000A2002">
              <w:rPr>
                <w:sz w:val="24"/>
                <w:szCs w:val="24"/>
              </w:rPr>
              <w:t>, Vice Chair</w:t>
            </w:r>
          </w:p>
        </w:tc>
      </w:tr>
      <w:tr w:rsidR="001437FE" w:rsidRPr="00D13F1D" w14:paraId="5F587B3C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CE989A9" w14:textId="72754A68" w:rsidR="001437FE" w:rsidRDefault="001F434A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lection of Leadership</w:t>
            </w:r>
            <w:r w:rsidR="00746C2F">
              <w:rPr>
                <w:sz w:val="24"/>
                <w:szCs w:val="24"/>
              </w:rPr>
              <w:t xml:space="preserve"> Roles</w:t>
            </w:r>
            <w:r w:rsidR="00C95DAF">
              <w:rPr>
                <w:sz w:val="24"/>
                <w:szCs w:val="24"/>
              </w:rPr>
              <w:t xml:space="preserve"> </w:t>
            </w:r>
            <w:r w:rsidR="00C95DAF" w:rsidRPr="00DF386E">
              <w:rPr>
                <w:b w:val="0"/>
                <w:bCs w:val="0"/>
                <w:highlight w:val="yellow"/>
              </w:rPr>
              <w:t>(Vote Required</w:t>
            </w:r>
            <w:r w:rsidR="001938A9">
              <w:rPr>
                <w:b w:val="0"/>
                <w:bCs w:val="0"/>
                <w:highlight w:val="yellow"/>
              </w:rPr>
              <w:t xml:space="preserve"> via secret ballot</w:t>
            </w:r>
            <w:r w:rsidR="00C95DAF" w:rsidRPr="00DF386E">
              <w:rPr>
                <w:b w:val="0"/>
                <w:bCs w:val="0"/>
                <w:highlight w:val="yellow"/>
              </w:rPr>
              <w:t>)</w:t>
            </w:r>
          </w:p>
          <w:p w14:paraId="7BA6EB48" w14:textId="77777777" w:rsidR="001F434A" w:rsidRPr="00C95DAF" w:rsidRDefault="001F434A" w:rsidP="001F434A">
            <w:pPr>
              <w:pStyle w:val="ListParagraph"/>
              <w:numPr>
                <w:ilvl w:val="0"/>
                <w:numId w:val="12"/>
              </w:numPr>
              <w:rPr>
                <w:b w:val="0"/>
                <w:bCs w:val="0"/>
              </w:rPr>
            </w:pPr>
            <w:r w:rsidRPr="00C95DAF">
              <w:rPr>
                <w:b w:val="0"/>
                <w:bCs w:val="0"/>
              </w:rPr>
              <w:t>Vice Chairperson</w:t>
            </w:r>
          </w:p>
          <w:p w14:paraId="69F06E52" w14:textId="33837E57" w:rsidR="001F434A" w:rsidRPr="001F434A" w:rsidRDefault="001F434A" w:rsidP="001F434A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C95DAF">
              <w:rPr>
                <w:b w:val="0"/>
                <w:bCs w:val="0"/>
              </w:rPr>
              <w:t>Co-Chair of APP Committee</w:t>
            </w:r>
          </w:p>
        </w:tc>
        <w:tc>
          <w:tcPr>
            <w:tcW w:w="1418" w:type="dxa"/>
          </w:tcPr>
          <w:p w14:paraId="47C533B4" w14:textId="5A87E75E" w:rsidR="001437FE" w:rsidRDefault="002953F1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61B1A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5-</w:t>
            </w:r>
            <w:r w:rsidR="00F61B1A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:</w:t>
            </w:r>
            <w:r w:rsidR="00F61B1A">
              <w:rPr>
                <w:sz w:val="24"/>
                <w:szCs w:val="24"/>
              </w:rPr>
              <w:t>45</w:t>
            </w:r>
          </w:p>
        </w:tc>
        <w:tc>
          <w:tcPr>
            <w:tcW w:w="3065" w:type="dxa"/>
          </w:tcPr>
          <w:p w14:paraId="735D5A27" w14:textId="6C6597C1" w:rsidR="001437FE" w:rsidRDefault="00C95DAF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5500F4" w:rsidRPr="00D13F1D" w14:paraId="604A5630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8724F98" w14:textId="353CC36D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</w:t>
            </w:r>
            <w:r w:rsidR="004B7E85">
              <w:rPr>
                <w:sz w:val="24"/>
                <w:szCs w:val="24"/>
              </w:rPr>
              <w:t xml:space="preserve"> - Grantee</w:t>
            </w:r>
            <w:r>
              <w:rPr>
                <w:sz w:val="24"/>
                <w:szCs w:val="24"/>
              </w:rPr>
              <w:t xml:space="preserve"> Updates</w:t>
            </w:r>
          </w:p>
          <w:p w14:paraId="1AD50B25" w14:textId="77777777" w:rsidR="004940B9" w:rsidRPr="004B7E85" w:rsidRDefault="004B7E85" w:rsidP="00A43406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uality Trust – Family Ties of DC</w:t>
            </w:r>
          </w:p>
          <w:p w14:paraId="6EA977C0" w14:textId="77777777" w:rsidR="004B7E85" w:rsidRPr="00B41226" w:rsidRDefault="004B7E85" w:rsidP="00A43406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Special Olympics </w:t>
            </w:r>
            <w:r w:rsidR="00B41226">
              <w:rPr>
                <w:b w:val="0"/>
                <w:bCs w:val="0"/>
              </w:rPr>
              <w:t>–</w:t>
            </w:r>
            <w:r>
              <w:rPr>
                <w:b w:val="0"/>
                <w:bCs w:val="0"/>
              </w:rPr>
              <w:t xml:space="preserve"> </w:t>
            </w:r>
            <w:r w:rsidR="00B41226">
              <w:rPr>
                <w:b w:val="0"/>
                <w:bCs w:val="0"/>
              </w:rPr>
              <w:t>Family Engagement Council &amp; Athlete Leadership Academy</w:t>
            </w:r>
          </w:p>
          <w:p w14:paraId="0B814852" w14:textId="62C0C3D9" w:rsidR="00B41226" w:rsidRPr="003F5A80" w:rsidRDefault="003F5A80" w:rsidP="00A43406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C Social Hikes</w:t>
            </w:r>
            <w:r w:rsidR="00616F12">
              <w:rPr>
                <w:b w:val="0"/>
                <w:bCs w:val="0"/>
              </w:rPr>
              <w:t xml:space="preserve"> – </w:t>
            </w:r>
            <w:r w:rsidR="00897D0B">
              <w:rPr>
                <w:b w:val="0"/>
                <w:bCs w:val="0"/>
              </w:rPr>
              <w:t xml:space="preserve">Hikes for </w:t>
            </w:r>
            <w:r w:rsidR="00616F12">
              <w:rPr>
                <w:b w:val="0"/>
                <w:bCs w:val="0"/>
              </w:rPr>
              <w:t>Inclusion</w:t>
            </w:r>
          </w:p>
          <w:p w14:paraId="7D4DB1AA" w14:textId="77777777" w:rsidR="003F5A80" w:rsidRPr="002F0BD9" w:rsidRDefault="003F5A80" w:rsidP="00A43406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RCM of Washington – My Body, My Choice and </w:t>
            </w:r>
            <w:r w:rsidR="0074772B">
              <w:rPr>
                <w:b w:val="0"/>
                <w:bCs w:val="0"/>
              </w:rPr>
              <w:t xml:space="preserve">Next Chapter </w:t>
            </w:r>
            <w:r>
              <w:rPr>
                <w:b w:val="0"/>
                <w:bCs w:val="0"/>
              </w:rPr>
              <w:t>Book Club</w:t>
            </w:r>
          </w:p>
          <w:p w14:paraId="644310F8" w14:textId="3A9C36D3" w:rsidR="002F0BD9" w:rsidRPr="00A43406" w:rsidRDefault="00CF4BFB" w:rsidP="00A43406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chool Talk DC – Lives Apart</w:t>
            </w:r>
          </w:p>
        </w:tc>
        <w:tc>
          <w:tcPr>
            <w:tcW w:w="1418" w:type="dxa"/>
          </w:tcPr>
          <w:p w14:paraId="7BEEE1DE" w14:textId="5413B4AA" w:rsidR="005500F4" w:rsidRPr="00881347" w:rsidRDefault="00F61B1A" w:rsidP="00F2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45-</w:t>
            </w:r>
            <w:r w:rsidR="00E01E93">
              <w:rPr>
                <w:sz w:val="24"/>
                <w:szCs w:val="24"/>
              </w:rPr>
              <w:t>4:10</w:t>
            </w:r>
          </w:p>
        </w:tc>
        <w:tc>
          <w:tcPr>
            <w:tcW w:w="3065" w:type="dxa"/>
          </w:tcPr>
          <w:p w14:paraId="165BF172" w14:textId="778CABA0" w:rsidR="005500F4" w:rsidRDefault="00E92255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uz Collazo </w:t>
            </w:r>
            <w:r w:rsidR="00A35213">
              <w:rPr>
                <w:sz w:val="24"/>
                <w:szCs w:val="24"/>
              </w:rPr>
              <w:t xml:space="preserve">(DD Council staff) </w:t>
            </w:r>
            <w:r>
              <w:rPr>
                <w:sz w:val="24"/>
                <w:szCs w:val="24"/>
              </w:rPr>
              <w:t>for Jane Brown</w:t>
            </w:r>
            <w:r w:rsidR="000A2002">
              <w:rPr>
                <w:sz w:val="24"/>
                <w:szCs w:val="24"/>
              </w:rPr>
              <w:t>, Committee Chair</w:t>
            </w:r>
          </w:p>
        </w:tc>
      </w:tr>
      <w:tr w:rsidR="00BC3858" w:rsidRPr="00D13F1D" w14:paraId="08DBF413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2BEAFF2E" w14:textId="21D162FF" w:rsidR="000E45C7" w:rsidRPr="00EC2C74" w:rsidRDefault="00636C44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ew Advocacy Agenda</w:t>
            </w:r>
            <w:r w:rsidR="004A296B">
              <w:rPr>
                <w:b w:val="0"/>
                <w:bCs w:val="0"/>
              </w:rPr>
              <w:t xml:space="preserve"> for FY23-24</w:t>
            </w:r>
          </w:p>
        </w:tc>
        <w:tc>
          <w:tcPr>
            <w:tcW w:w="1418" w:type="dxa"/>
          </w:tcPr>
          <w:p w14:paraId="714C53B0" w14:textId="5A0CF7A2" w:rsidR="00BC3858" w:rsidRDefault="00C01E22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2B7BD3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1</w:t>
            </w:r>
            <w:r w:rsidR="00975D45">
              <w:rPr>
                <w:sz w:val="24"/>
                <w:szCs w:val="24"/>
              </w:rPr>
              <w:t>0</w:t>
            </w:r>
            <w:r w:rsidR="002B7BD3">
              <w:rPr>
                <w:sz w:val="24"/>
                <w:szCs w:val="24"/>
              </w:rPr>
              <w:t>-</w:t>
            </w:r>
            <w:r w:rsidR="002B400E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2</w:t>
            </w:r>
            <w:r w:rsidR="00975D45">
              <w:rPr>
                <w:sz w:val="24"/>
                <w:szCs w:val="24"/>
              </w:rPr>
              <w:t>0</w:t>
            </w:r>
          </w:p>
        </w:tc>
        <w:tc>
          <w:tcPr>
            <w:tcW w:w="3065" w:type="dxa"/>
          </w:tcPr>
          <w:p w14:paraId="18337353" w14:textId="2C4D5C69" w:rsidR="009162A1" w:rsidRDefault="001349C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  <w:r w:rsidR="00636C44">
              <w:rPr>
                <w:sz w:val="24"/>
                <w:szCs w:val="24"/>
              </w:rPr>
              <w:t>,</w:t>
            </w:r>
            <w:r w:rsidR="000A2002">
              <w:rPr>
                <w:sz w:val="24"/>
                <w:szCs w:val="24"/>
              </w:rPr>
              <w:t xml:space="preserve"> Committee Co-Chair</w:t>
            </w:r>
          </w:p>
        </w:tc>
      </w:tr>
      <w:tr w:rsidR="00A147AA" w:rsidRPr="001533B7" w14:paraId="2D297B69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 w:rsidRPr="15A0213A">
              <w:rPr>
                <w:sz w:val="24"/>
                <w:szCs w:val="24"/>
              </w:rPr>
              <w:t>DD Council Executive Director</w:t>
            </w:r>
            <w:r w:rsidR="00A147AA" w:rsidRPr="15A0213A">
              <w:rPr>
                <w:sz w:val="24"/>
                <w:szCs w:val="24"/>
              </w:rPr>
              <w:t xml:space="preserve"> Report</w:t>
            </w:r>
          </w:p>
          <w:p w14:paraId="6F5DCDB5" w14:textId="7CA97EBA" w:rsidR="009346B5" w:rsidRPr="009346B5" w:rsidRDefault="009346B5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390DAA">
              <w:rPr>
                <w:b w:val="0"/>
                <w:bCs w:val="0"/>
              </w:rPr>
              <w:t>FY2</w:t>
            </w:r>
            <w:r>
              <w:rPr>
                <w:b w:val="0"/>
                <w:bCs w:val="0"/>
              </w:rPr>
              <w:t>3</w:t>
            </w:r>
            <w:r w:rsidRPr="00390DAA">
              <w:rPr>
                <w:b w:val="0"/>
                <w:bCs w:val="0"/>
              </w:rPr>
              <w:t xml:space="preserve"> Budget Update</w:t>
            </w:r>
          </w:p>
          <w:p w14:paraId="6BD5BADD" w14:textId="7A5A2581" w:rsidR="15A0213A" w:rsidRPr="00440D50" w:rsidRDefault="15A0213A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 xml:space="preserve">Bridging Aging and Disability </w:t>
            </w:r>
            <w:r w:rsidRPr="003D34EC">
              <w:rPr>
                <w:rStyle w:val="IntenseEmphasis"/>
                <w:i w:val="0"/>
                <w:iCs w:val="0"/>
                <w:color w:val="auto"/>
              </w:rPr>
              <w:t>Networks Grant</w:t>
            </w:r>
            <w:r w:rsidR="003D34EC" w:rsidRPr="003D34EC">
              <w:rPr>
                <w:rStyle w:val="IntenseEmphasis"/>
                <w:i w:val="0"/>
                <w:iCs w:val="0"/>
                <w:color w:val="auto"/>
              </w:rPr>
              <w:t xml:space="preserve"> Update</w:t>
            </w:r>
          </w:p>
          <w:p w14:paraId="784523DD" w14:textId="57FA0A83" w:rsidR="00440D50" w:rsidRPr="00440D50" w:rsidRDefault="00440D50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440D50">
              <w:rPr>
                <w:rStyle w:val="IntenseEmphasis"/>
                <w:i w:val="0"/>
                <w:iCs w:val="0"/>
                <w:color w:val="auto"/>
              </w:rPr>
              <w:t>Public Health Workforce Funding Update</w:t>
            </w:r>
          </w:p>
          <w:p w14:paraId="09B99DAB" w14:textId="77777777" w:rsidR="003C5C85" w:rsidRPr="00C112C2" w:rsidRDefault="0086617D" w:rsidP="00F62E5E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003C5C85">
              <w:rPr>
                <w:rStyle w:val="IntenseEmphasis"/>
                <w:i w:val="0"/>
                <w:iCs w:val="0"/>
                <w:color w:val="auto"/>
              </w:rPr>
              <w:t xml:space="preserve">Councilmember Terms and </w:t>
            </w:r>
            <w:r w:rsidR="00A6635E">
              <w:rPr>
                <w:rStyle w:val="IntenseEmphasis"/>
                <w:i w:val="0"/>
                <w:iCs w:val="0"/>
                <w:color w:val="auto"/>
              </w:rPr>
              <w:t>Membership</w:t>
            </w:r>
          </w:p>
          <w:p w14:paraId="6EEB8E9A" w14:textId="285DC9CC" w:rsidR="00C112C2" w:rsidRPr="00F62E5E" w:rsidRDefault="00C112C2" w:rsidP="00F62E5E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>
              <w:rPr>
                <w:rStyle w:val="IntenseEmphasis"/>
                <w:i w:val="0"/>
                <w:iCs w:val="0"/>
                <w:color w:val="auto"/>
              </w:rPr>
              <w:t>NACDD Betty Williams Award</w:t>
            </w:r>
          </w:p>
        </w:tc>
        <w:tc>
          <w:tcPr>
            <w:tcW w:w="1418" w:type="dxa"/>
          </w:tcPr>
          <w:p w14:paraId="5DCA8B6D" w14:textId="0D4B402E" w:rsidR="00A147AA" w:rsidRPr="001533B7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8B2A30">
              <w:rPr>
                <w:sz w:val="24"/>
                <w:szCs w:val="24"/>
              </w:rPr>
              <w:t>2</w:t>
            </w:r>
            <w:r w:rsidR="00975D45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7D7A7B">
              <w:rPr>
                <w:sz w:val="24"/>
                <w:szCs w:val="24"/>
              </w:rPr>
              <w:t>30</w:t>
            </w:r>
          </w:p>
        </w:tc>
        <w:tc>
          <w:tcPr>
            <w:tcW w:w="3065" w:type="dxa"/>
          </w:tcPr>
          <w:p w14:paraId="3E53BA93" w14:textId="77777777" w:rsidR="00A147AA" w:rsidRPr="001533B7" w:rsidRDefault="00A147AA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936803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09812659" w:rsidR="007B11CB" w:rsidRPr="00974166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proofErr w:type="spellStart"/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proofErr w:type="spellEnd"/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AA8CC92" w14:textId="3118BBD0" w:rsidR="00974166" w:rsidRPr="00936803" w:rsidRDefault="0097416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77777777" w:rsidR="002F2C9A" w:rsidRPr="002F2C9A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2B5968F3" w14:textId="77777777" w:rsidR="00526DBA" w:rsidRPr="00063BE6" w:rsidRDefault="00526DBA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063BE6">
              <w:rPr>
                <w:rStyle w:val="IntenseEmphasis"/>
                <w:i w:val="0"/>
                <w:color w:val="auto"/>
              </w:rPr>
              <w:t>Project ACTION!</w:t>
            </w:r>
          </w:p>
          <w:p w14:paraId="253BAFDA" w14:textId="57D5344C" w:rsidR="00063BE6" w:rsidRPr="00526DBA" w:rsidRDefault="00063BE6" w:rsidP="000301A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063BE6">
              <w:rPr>
                <w:rStyle w:val="IntenseEmphasis"/>
                <w:i w:val="0"/>
                <w:color w:val="auto"/>
              </w:rPr>
              <w:t>Other Government</w:t>
            </w:r>
          </w:p>
        </w:tc>
        <w:tc>
          <w:tcPr>
            <w:tcW w:w="1418" w:type="dxa"/>
          </w:tcPr>
          <w:p w14:paraId="7DD6012E" w14:textId="52572674" w:rsidR="007B11CB" w:rsidRPr="00395F9A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7D7A7B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-4:45</w:t>
            </w:r>
          </w:p>
        </w:tc>
        <w:tc>
          <w:tcPr>
            <w:tcW w:w="3065" w:type="dxa"/>
          </w:tcPr>
          <w:p w14:paraId="15F82A63" w14:textId="77777777" w:rsidR="007B11CB" w:rsidRPr="00976BC5" w:rsidRDefault="007B11CB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0C4863A" w14:textId="77777777" w:rsidR="00221DB2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  <w:p w14:paraId="2540916D" w14:textId="0022737C" w:rsidR="00454EC2" w:rsidRPr="009D6BBB" w:rsidRDefault="00454EC2" w:rsidP="009D6BBB">
            <w:pPr>
              <w:pStyle w:val="ListParagraph"/>
              <w:numPr>
                <w:ilvl w:val="0"/>
                <w:numId w:val="14"/>
              </w:numPr>
              <w:rPr>
                <w:b w:val="0"/>
                <w:bCs w:val="0"/>
              </w:rPr>
            </w:pPr>
            <w:r w:rsidRPr="009D6BBB">
              <w:rPr>
                <w:b w:val="0"/>
                <w:bCs w:val="0"/>
              </w:rPr>
              <w:t>DC Special Education Hub</w:t>
            </w:r>
          </w:p>
        </w:tc>
        <w:tc>
          <w:tcPr>
            <w:tcW w:w="1418" w:type="dxa"/>
          </w:tcPr>
          <w:p w14:paraId="3917C13E" w14:textId="49877E49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3065" w:type="dxa"/>
          </w:tcPr>
          <w:p w14:paraId="5F5D2C4E" w14:textId="3DD75794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857117" w:rsidRPr="00D13F1D" w14:paraId="4AF2057F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38940EED" w14:textId="1B4B393E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onclusion and Adjournmen</w:t>
            </w:r>
            <w:r w:rsidR="004E7E6F">
              <w:rPr>
                <w:sz w:val="24"/>
                <w:szCs w:val="24"/>
              </w:rPr>
              <w:t>t</w:t>
            </w:r>
          </w:p>
        </w:tc>
        <w:tc>
          <w:tcPr>
            <w:tcW w:w="1418" w:type="dxa"/>
          </w:tcPr>
          <w:p w14:paraId="230D6DA5" w14:textId="16443D92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  <w:r w:rsidR="009B7283">
              <w:rPr>
                <w:sz w:val="24"/>
                <w:szCs w:val="24"/>
              </w:rPr>
              <w:t>:00</w:t>
            </w:r>
          </w:p>
        </w:tc>
        <w:tc>
          <w:tcPr>
            <w:tcW w:w="3065" w:type="dxa"/>
          </w:tcPr>
          <w:p w14:paraId="55341AB9" w14:textId="2EB928C3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476A4A">
          <w:headerReference w:type="default" r:id="rId13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24F2E0BB" w14:textId="77777777" w:rsidR="0092268F" w:rsidRDefault="0092268F" w:rsidP="00A95AAB">
      <w:pPr>
        <w:spacing w:after="0"/>
        <w:rPr>
          <w:rStyle w:val="Strong"/>
        </w:rPr>
      </w:pPr>
    </w:p>
    <w:p w14:paraId="33A2A15A" w14:textId="77777777" w:rsidR="00A662C4" w:rsidRDefault="00A662C4" w:rsidP="00A95AAB">
      <w:pPr>
        <w:spacing w:after="0"/>
        <w:rPr>
          <w:rStyle w:val="Strong"/>
        </w:rPr>
      </w:pPr>
    </w:p>
    <w:p w14:paraId="13C545D2" w14:textId="77777777" w:rsidR="00A662C4" w:rsidRDefault="00A662C4" w:rsidP="00A95AAB">
      <w:pPr>
        <w:spacing w:after="0"/>
        <w:rPr>
          <w:rStyle w:val="Strong"/>
        </w:rPr>
      </w:pPr>
    </w:p>
    <w:p w14:paraId="00CE9DF7" w14:textId="0114BDE2" w:rsidR="00F9506C" w:rsidRPr="004C5A20" w:rsidRDefault="00F9506C" w:rsidP="00A95AAB">
      <w:pPr>
        <w:spacing w:after="0"/>
        <w:rPr>
          <w:rStyle w:val="Strong"/>
        </w:rPr>
      </w:pPr>
      <w:r w:rsidRPr="004C5A20">
        <w:rPr>
          <w:rStyle w:val="Strong"/>
        </w:rPr>
        <w:t>DD Council Staff</w:t>
      </w:r>
    </w:p>
    <w:p w14:paraId="118EC335" w14:textId="133A6FD2" w:rsidR="00F9506C" w:rsidRDefault="00F9506C" w:rsidP="00F9506C">
      <w:pPr>
        <w:spacing w:after="0"/>
      </w:pPr>
      <w:r w:rsidRPr="004C5A20">
        <w:t>Alison Whyte, Executive Director</w:t>
      </w:r>
    </w:p>
    <w:p w14:paraId="7C37F6BA" w14:textId="2C57414A" w:rsidR="0023747A" w:rsidRPr="004C5A20" w:rsidRDefault="007D4E32" w:rsidP="00F9506C">
      <w:pPr>
        <w:spacing w:after="0"/>
      </w:pPr>
      <w:r>
        <w:t xml:space="preserve">Carla McCaskill, </w:t>
      </w:r>
      <w:r w:rsidR="00891758">
        <w:t>Program Support Specialist</w:t>
      </w:r>
      <w:r w:rsidR="00FE759E">
        <w:t xml:space="preserve"> (on leave)</w:t>
      </w:r>
    </w:p>
    <w:p w14:paraId="3E42F5DD" w14:textId="23F8DAB0" w:rsidR="0023747A" w:rsidRPr="004C5A20" w:rsidRDefault="0023747A" w:rsidP="0023747A">
      <w:pPr>
        <w:spacing w:after="0"/>
        <w:rPr>
          <w:rStyle w:val="Strong"/>
        </w:rPr>
      </w:pPr>
      <w:r w:rsidRPr="004C5A20">
        <w:t xml:space="preserve">Kevin Wright, </w:t>
      </w:r>
      <w:r w:rsidR="00891758">
        <w:t>Program Support Assistant</w:t>
      </w:r>
    </w:p>
    <w:p w14:paraId="2E5C2E9E" w14:textId="3F18C4C6" w:rsidR="00F9506C" w:rsidRPr="004C5A20" w:rsidRDefault="00F660B5" w:rsidP="004661F9">
      <w:pPr>
        <w:spacing w:after="0"/>
      </w:pPr>
      <w:r w:rsidRPr="004C5A20">
        <w:t>Luz Collazo, Program Analyst</w:t>
      </w:r>
    </w:p>
    <w:p w14:paraId="1811BCF9" w14:textId="77777777" w:rsidR="00D50302" w:rsidRPr="00476A4A" w:rsidRDefault="00D50302" w:rsidP="00F9506C">
      <w:pPr>
        <w:spacing w:after="0"/>
        <w:rPr>
          <w:rStyle w:val="Strong"/>
        </w:rPr>
      </w:pPr>
    </w:p>
    <w:p w14:paraId="2D785AA3" w14:textId="16699513" w:rsidR="00A762E1" w:rsidRPr="004C5A20" w:rsidRDefault="00E151B4" w:rsidP="00F9506C">
      <w:pPr>
        <w:spacing w:after="0"/>
        <w:rPr>
          <w:rStyle w:val="Strong"/>
        </w:rPr>
      </w:pPr>
      <w:r w:rsidRPr="004C5A20">
        <w:rPr>
          <w:rStyle w:val="Strong"/>
        </w:rPr>
        <w:t xml:space="preserve">DD Council </w:t>
      </w:r>
      <w:r w:rsidR="00902A9E" w:rsidRPr="004C5A20">
        <w:rPr>
          <w:rStyle w:val="Strong"/>
        </w:rPr>
        <w:t>Leadership</w:t>
      </w:r>
    </w:p>
    <w:p w14:paraId="1B2B7783" w14:textId="77777777" w:rsidR="00E77BD8" w:rsidRDefault="00E77BD8" w:rsidP="00E77BD8">
      <w:pPr>
        <w:spacing w:after="0"/>
      </w:pPr>
      <w:r w:rsidRPr="004C5A20">
        <w:t>Anjie Shelby, DDC Chairperson</w:t>
      </w:r>
    </w:p>
    <w:p w14:paraId="34A04D55" w14:textId="4A210E1B" w:rsidR="00F9506C" w:rsidRPr="004C5A20" w:rsidRDefault="00F9506C" w:rsidP="00F9506C">
      <w:pPr>
        <w:spacing w:after="0"/>
      </w:pPr>
      <w:r w:rsidRPr="004C5A20">
        <w:t>Ricardo Thornton</w:t>
      </w:r>
      <w:r w:rsidR="005128AF" w:rsidRPr="004C5A20">
        <w:t>, Advocacy and Public Policy Committee Co-Chair</w:t>
      </w:r>
    </w:p>
    <w:p w14:paraId="1BDA470F" w14:textId="77777777" w:rsidR="00146B44" w:rsidRDefault="00EC392B" w:rsidP="00902A9E">
      <w:pPr>
        <w:spacing w:after="0"/>
      </w:pPr>
      <w:r w:rsidRPr="004C5A20">
        <w:t>Jane Brown, State Plan Committee</w:t>
      </w:r>
      <w:r w:rsidR="00E77BD8" w:rsidRPr="004C5A20">
        <w:t xml:space="preserve"> Chai</w:t>
      </w:r>
      <w:r w:rsidR="00146B44" w:rsidRPr="004C5A20">
        <w:t>r</w:t>
      </w:r>
    </w:p>
    <w:p w14:paraId="667C9214" w14:textId="77777777" w:rsidR="00331AB0" w:rsidRPr="004C5A20" w:rsidRDefault="00331AB0" w:rsidP="00331AB0">
      <w:pPr>
        <w:spacing w:after="0"/>
      </w:pPr>
      <w:r>
        <w:t xml:space="preserve">Vacant, </w:t>
      </w:r>
      <w:r w:rsidRPr="004C5A20">
        <w:t>DDC Vice-Chair</w:t>
      </w:r>
    </w:p>
    <w:p w14:paraId="62A2922A" w14:textId="77777777" w:rsidR="00331AB0" w:rsidRPr="004C5A20" w:rsidRDefault="00331AB0" w:rsidP="00331AB0">
      <w:pPr>
        <w:spacing w:after="0"/>
      </w:pPr>
      <w:r>
        <w:rPr>
          <w:rStyle w:val="Strong"/>
          <w:b w:val="0"/>
        </w:rPr>
        <w:t>Vacant</w:t>
      </w:r>
      <w:r w:rsidRPr="004C5A20">
        <w:t>, Advocacy and Public Policy Committee Co-Chair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59199CF1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bCs/>
        </w:rPr>
        <w:t>DD Council</w:t>
      </w:r>
      <w:r w:rsidR="00574CD7">
        <w:rPr>
          <w:b/>
          <w:bCs/>
        </w:rPr>
        <w:t>m</w:t>
      </w:r>
      <w:r w:rsidRPr="004C5A20">
        <w:rPr>
          <w:b/>
          <w:bCs/>
        </w:rPr>
        <w:t>embers</w:t>
      </w:r>
      <w:r w:rsidR="00991F7B" w:rsidRPr="004C5A20">
        <w:rPr>
          <w:b/>
          <w:bCs/>
        </w:rPr>
        <w:t xml:space="preserve"> and </w:t>
      </w:r>
      <w:r w:rsidR="00574CD7">
        <w:rPr>
          <w:b/>
          <w:bCs/>
        </w:rPr>
        <w:t>Affiliations (if not appointed as a community member)</w:t>
      </w:r>
    </w:p>
    <w:p w14:paraId="25615C82" w14:textId="4C6EFA6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Andrew Reese</w:t>
      </w:r>
      <w:r w:rsidR="00991F7B" w:rsidRPr="004C5A20">
        <w:t>, DC Department on Disability Services</w:t>
      </w:r>
      <w:r w:rsidR="004C5A20" w:rsidRPr="004C5A20">
        <w:t xml:space="preserve"> (Rehabilitation Act)</w:t>
      </w:r>
    </w:p>
    <w:p w14:paraId="2501E154" w14:textId="4A67873B" w:rsidR="00991F7B" w:rsidRPr="004C5A20" w:rsidRDefault="00991F7B" w:rsidP="006D3B90">
      <w:pPr>
        <w:pStyle w:val="ListParagraph"/>
        <w:numPr>
          <w:ilvl w:val="0"/>
          <w:numId w:val="8"/>
        </w:numPr>
        <w:spacing w:after="0"/>
      </w:pPr>
      <w:r>
        <w:t>Anjie Shelby</w:t>
      </w:r>
    </w:p>
    <w:p w14:paraId="3FC349E6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nard Crawford</w:t>
      </w:r>
    </w:p>
    <w:p w14:paraId="41F6CA7B" w14:textId="374E01BA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ta Mata</w:t>
      </w:r>
      <w:r w:rsidR="00CA1D1C">
        <w:t xml:space="preserve">, Advocates for </w:t>
      </w:r>
      <w:proofErr w:type="gramStart"/>
      <w:r w:rsidR="00CA1D1C">
        <w:t>Justice</w:t>
      </w:r>
      <w:proofErr w:type="gramEnd"/>
      <w:r w:rsidR="00CA1D1C">
        <w:t xml:space="preserve"> and Education</w:t>
      </w:r>
    </w:p>
    <w:p w14:paraId="4D8AAE8F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Cheri Mallory</w:t>
      </w:r>
    </w:p>
    <w:p w14:paraId="2456367D" w14:textId="7F7EEE3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Derrick Simms</w:t>
      </w:r>
    </w:p>
    <w:p w14:paraId="1A750E63" w14:textId="76496D59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Elisa Pena Zavala</w:t>
      </w:r>
    </w:p>
    <w:p w14:paraId="17B5AF8E" w14:textId="2002E7AF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>Jane Brown</w:t>
      </w:r>
      <w:r w:rsidR="004C5A20">
        <w:t xml:space="preserve">, </w:t>
      </w:r>
      <w:r w:rsidR="004C5A20" w:rsidRPr="15A0213A">
        <w:rPr>
          <w:rFonts w:ascii="Calibri" w:eastAsia="Times New Roman" w:hAnsi="Calibri" w:cs="Calibri"/>
          <w:color w:val="000000" w:themeColor="text1"/>
        </w:rPr>
        <w:t>DD Network: Disability Rights DC (Protection and Advocacy Agency)</w:t>
      </w:r>
    </w:p>
    <w:p w14:paraId="301C87EB" w14:textId="7A18751A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proofErr w:type="spellStart"/>
      <w:r>
        <w:t>La</w:t>
      </w:r>
      <w:r w:rsidR="00D45F93">
        <w:t>R</w:t>
      </w:r>
      <w:r>
        <w:t>aven</w:t>
      </w:r>
      <w:proofErr w:type="spellEnd"/>
      <w:r>
        <w:t xml:space="preserve"> </w:t>
      </w:r>
      <w:proofErr w:type="spellStart"/>
      <w:r>
        <w:t>Gaymon</w:t>
      </w:r>
      <w:proofErr w:type="spellEnd"/>
    </w:p>
    <w:p w14:paraId="51971817" w14:textId="04D12A6F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Montezz Green</w:t>
      </w:r>
    </w:p>
    <w:p w14:paraId="2C83FC67" w14:textId="61A6541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Naisha Dembele</w:t>
      </w:r>
      <w:r w:rsidR="00991F7B">
        <w:t xml:space="preserve">, </w:t>
      </w:r>
      <w:proofErr w:type="spellStart"/>
      <w:r w:rsidR="00991F7B">
        <w:t>SchoolTalk</w:t>
      </w:r>
      <w:proofErr w:type="spellEnd"/>
      <w:r w:rsidR="00991F7B">
        <w:t xml:space="preserve"> DC</w:t>
      </w:r>
    </w:p>
    <w:p w14:paraId="5E76D149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Ricardo Thornton</w:t>
      </w:r>
    </w:p>
    <w:p w14:paraId="0F47BD82" w14:textId="6CFAF2D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Stephanie Lanham</w:t>
      </w:r>
    </w:p>
    <w:p w14:paraId="4E3DCB7D" w14:textId="63C1AC67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 xml:space="preserve">Tawara Goode, </w:t>
      </w:r>
      <w:r w:rsidRPr="15A0213A">
        <w:rPr>
          <w:rFonts w:ascii="Calibri" w:eastAsia="Times New Roman" w:hAnsi="Calibri" w:cs="Calibri"/>
          <w:color w:val="000000" w:themeColor="text1"/>
        </w:rPr>
        <w:t>DD Network: Georgetown University Center for Excellence in Developmental Disabilities</w:t>
      </w:r>
    </w:p>
    <w:p w14:paraId="1DE93D4E" w14:textId="77777777" w:rsidR="00516C0C" w:rsidRDefault="00ED076B" w:rsidP="00096E56">
      <w:pPr>
        <w:pStyle w:val="ListParagraph"/>
        <w:numPr>
          <w:ilvl w:val="0"/>
          <w:numId w:val="8"/>
        </w:numPr>
        <w:spacing w:after="0"/>
      </w:pPr>
      <w:proofErr w:type="spellStart"/>
      <w:r>
        <w:t>Uchenna</w:t>
      </w:r>
      <w:proofErr w:type="spellEnd"/>
      <w:r>
        <w:t xml:space="preserve"> Egent</w:t>
      </w:r>
      <w:r w:rsidR="00516C0C">
        <w:t>i</w:t>
      </w:r>
    </w:p>
    <w:p w14:paraId="27B8665C" w14:textId="4467E7C7" w:rsidR="00CA1D1C" w:rsidRPr="004C5A20" w:rsidRDefault="00516C0C" w:rsidP="00096E56">
      <w:pPr>
        <w:pStyle w:val="ListParagraph"/>
        <w:numPr>
          <w:ilvl w:val="0"/>
          <w:numId w:val="8"/>
        </w:numPr>
        <w:spacing w:after="0"/>
      </w:pPr>
      <w:r>
        <w:t>Ye</w:t>
      </w:r>
      <w:r w:rsidR="00CA1D1C">
        <w:t>tta Myrick</w:t>
      </w:r>
    </w:p>
    <w:p w14:paraId="683B9649" w14:textId="77777777" w:rsidR="00CA1D1C" w:rsidRPr="004C5A20" w:rsidRDefault="00CA1D1C" w:rsidP="006D3B90">
      <w:pPr>
        <w:pStyle w:val="ListParagraph"/>
        <w:numPr>
          <w:ilvl w:val="0"/>
          <w:numId w:val="8"/>
        </w:numPr>
        <w:spacing w:after="0"/>
      </w:pPr>
      <w:r>
        <w:t>Zoe Gross</w:t>
      </w:r>
    </w:p>
    <w:p w14:paraId="781A9BAB" w14:textId="34627C12" w:rsidR="003C43EA" w:rsidRDefault="003C43EA" w:rsidP="15A0213A">
      <w:pPr>
        <w:pStyle w:val="ListParagraph"/>
        <w:numPr>
          <w:ilvl w:val="0"/>
          <w:numId w:val="8"/>
        </w:numPr>
        <w:spacing w:after="0"/>
      </w:pPr>
      <w:r>
        <w:t>Vacant, Person with DD or Family Member</w:t>
      </w:r>
    </w:p>
    <w:p w14:paraId="3E37FF52" w14:textId="4524F1FC" w:rsidR="15A0213A" w:rsidRDefault="15A0213A" w:rsidP="15A0213A">
      <w:pPr>
        <w:pStyle w:val="ListParagraph"/>
        <w:numPr>
          <w:ilvl w:val="0"/>
          <w:numId w:val="8"/>
        </w:numPr>
        <w:spacing w:after="0"/>
      </w:pPr>
      <w:r>
        <w:t>Vacant, Pe</w:t>
      </w:r>
      <w:r w:rsidR="003C43EA">
        <w:t>rson</w:t>
      </w:r>
      <w:r>
        <w:t xml:space="preserve"> with DD or Family Member</w:t>
      </w:r>
    </w:p>
    <w:p w14:paraId="697811A4" w14:textId="741CBEA7" w:rsidR="000465D5" w:rsidRDefault="000465D5" w:rsidP="000465D5">
      <w:pPr>
        <w:pStyle w:val="ListParagraph"/>
        <w:numPr>
          <w:ilvl w:val="0"/>
          <w:numId w:val="8"/>
        </w:numPr>
        <w:spacing w:after="0"/>
      </w:pPr>
      <w:r>
        <w:t xml:space="preserve">Vacant, Department on Aging and Community Living </w:t>
      </w:r>
      <w:r w:rsidRPr="15A0213A">
        <w:rPr>
          <w:rFonts w:ascii="Calibri" w:eastAsia="Times New Roman" w:hAnsi="Calibri" w:cs="Calibri"/>
          <w:color w:val="000000" w:themeColor="text1"/>
        </w:rPr>
        <w:t>(Older Americans Act)</w:t>
      </w:r>
    </w:p>
    <w:p w14:paraId="29196107" w14:textId="2103F85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C Health (Title V - Maternal and Child Health Program)</w:t>
      </w:r>
    </w:p>
    <w:p w14:paraId="4DAC0110" w14:textId="4A57185D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epartment of Healthcare Finance (Title XIX of Social Security Act)</w:t>
      </w:r>
    </w:p>
    <w:p w14:paraId="37ADCA2F" w14:textId="1A33D162" w:rsidR="00883BDC" w:rsidRPr="009C0785" w:rsidRDefault="00ED076B" w:rsidP="00AC641E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Office of the State Superintendent of Education (IDEA)</w:t>
      </w:r>
    </w:p>
    <w:p w14:paraId="46D38AE5" w14:textId="77777777" w:rsidR="009C0785" w:rsidRDefault="009C0785" w:rsidP="009C0785">
      <w:pPr>
        <w:spacing w:after="0"/>
      </w:pPr>
    </w:p>
    <w:p w14:paraId="614787ED" w14:textId="77777777" w:rsidR="009C0785" w:rsidRDefault="009C0785" w:rsidP="009C0785">
      <w:pPr>
        <w:spacing w:after="0"/>
      </w:pPr>
    </w:p>
    <w:p w14:paraId="16050717" w14:textId="77777777" w:rsidR="009C0785" w:rsidRDefault="009C0785" w:rsidP="009C0785">
      <w:pPr>
        <w:spacing w:after="0"/>
      </w:pPr>
    </w:p>
    <w:p w14:paraId="1051F9C9" w14:textId="77777777" w:rsidR="009C0785" w:rsidRDefault="009C0785" w:rsidP="009C0785">
      <w:pPr>
        <w:spacing w:after="0"/>
      </w:pPr>
    </w:p>
    <w:p w14:paraId="70F1C5F8" w14:textId="77777777" w:rsidR="009C0785" w:rsidRDefault="009C0785" w:rsidP="009C0785">
      <w:pPr>
        <w:spacing w:after="0"/>
      </w:pPr>
    </w:p>
    <w:p w14:paraId="15900742" w14:textId="77777777" w:rsidR="009C0785" w:rsidRDefault="009C0785" w:rsidP="009C0785">
      <w:pPr>
        <w:spacing w:after="0"/>
      </w:pPr>
    </w:p>
    <w:p w14:paraId="4BA10F6C" w14:textId="77777777" w:rsidR="009C0785" w:rsidRDefault="009C0785" w:rsidP="009C0785">
      <w:pPr>
        <w:spacing w:after="0"/>
      </w:pPr>
    </w:p>
    <w:p w14:paraId="2D9CE62E" w14:textId="77777777" w:rsidR="00A662C4" w:rsidRDefault="00A662C4" w:rsidP="009C0785">
      <w:pPr>
        <w:pStyle w:val="Heading3"/>
      </w:pPr>
    </w:p>
    <w:p w14:paraId="3D012784" w14:textId="12143E0B" w:rsidR="009C0785" w:rsidRDefault="009C0785" w:rsidP="009C0785">
      <w:pPr>
        <w:pStyle w:val="Heading3"/>
      </w:pPr>
      <w:r>
        <w:t>Committee Assignments</w:t>
      </w:r>
    </w:p>
    <w:p w14:paraId="279B88A0" w14:textId="77777777" w:rsidR="009C0785" w:rsidRDefault="009C0785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6D1186" w:rsidRPr="006D1186" w14:paraId="1C5DD46D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19FD93C" w14:textId="77777777" w:rsidR="006D1186" w:rsidRPr="006D1186" w:rsidRDefault="006D1186" w:rsidP="006D1186">
            <w:pPr>
              <w:rPr>
                <w:b/>
                <w:bCs/>
              </w:rPr>
            </w:pPr>
            <w:r w:rsidRPr="006D1186">
              <w:rPr>
                <w:b/>
                <w:bCs/>
              </w:rPr>
              <w:t>State Plan Committee</w:t>
            </w:r>
          </w:p>
        </w:tc>
      </w:tr>
      <w:tr w:rsidR="006D1186" w:rsidRPr="006D1186" w14:paraId="7C85D38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6AB165D" w14:textId="77777777" w:rsidR="006D1186" w:rsidRPr="006D1186" w:rsidRDefault="006D1186" w:rsidP="006D1186">
            <w:r w:rsidRPr="006D1186">
              <w:t>Anjie Shelby (ex officio)</w:t>
            </w:r>
          </w:p>
        </w:tc>
      </w:tr>
      <w:tr w:rsidR="006D1186" w:rsidRPr="006D1186" w14:paraId="6D5B2E3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3511223C" w14:textId="77777777" w:rsidR="006D1186" w:rsidRPr="006D1186" w:rsidRDefault="006D1186" w:rsidP="006D1186">
            <w:r w:rsidRPr="006D1186">
              <w:t>Andrew Reese</w:t>
            </w:r>
          </w:p>
        </w:tc>
      </w:tr>
      <w:tr w:rsidR="006D1186" w:rsidRPr="006D1186" w14:paraId="6D09D5E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E07D1D6" w14:textId="77777777" w:rsidR="006D1186" w:rsidRPr="006D1186" w:rsidRDefault="006D1186" w:rsidP="006D1186">
            <w:r w:rsidRPr="006D1186">
              <w:t>Bernard Crawford</w:t>
            </w:r>
          </w:p>
        </w:tc>
      </w:tr>
      <w:tr w:rsidR="006D1186" w:rsidRPr="006D1186" w14:paraId="35B9B6F3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2D5F2275" w14:textId="15FAEDFC" w:rsidR="006D1186" w:rsidRPr="006D1186" w:rsidRDefault="006D1186" w:rsidP="006D1186">
            <w:r w:rsidRPr="006D1186">
              <w:t>Elisa Pe</w:t>
            </w:r>
            <w:r w:rsidR="00C276AD">
              <w:rPr>
                <w:rFonts w:cstheme="minorHAnsi"/>
              </w:rPr>
              <w:t>ñ</w:t>
            </w:r>
            <w:r w:rsidRPr="006D1186">
              <w:t>a Zavala</w:t>
            </w:r>
          </w:p>
        </w:tc>
      </w:tr>
      <w:tr w:rsidR="006D1186" w:rsidRPr="006D1186" w14:paraId="5E909DD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30AC56F4" w14:textId="77777777" w:rsidR="006D1186" w:rsidRPr="006D1186" w:rsidRDefault="006D1186" w:rsidP="006D1186">
            <w:r w:rsidRPr="006D1186">
              <w:t>Jane Brown (SPC Chair)</w:t>
            </w:r>
          </w:p>
        </w:tc>
      </w:tr>
      <w:tr w:rsidR="006D1186" w:rsidRPr="006D1186" w14:paraId="5181E7F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D041AB8" w14:textId="77777777" w:rsidR="006D1186" w:rsidRPr="006D1186" w:rsidRDefault="006D1186" w:rsidP="006D1186">
            <w:r w:rsidRPr="006D1186">
              <w:t>Montezz Green</w:t>
            </w:r>
          </w:p>
        </w:tc>
      </w:tr>
      <w:tr w:rsidR="006D1186" w:rsidRPr="006D1186" w14:paraId="2FE2C19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FAD2148" w14:textId="77777777" w:rsidR="006D1186" w:rsidRPr="006D1186" w:rsidRDefault="006D1186" w:rsidP="006D1186">
            <w:r w:rsidRPr="006D1186">
              <w:t>Stephanie Lanham</w:t>
            </w:r>
          </w:p>
        </w:tc>
      </w:tr>
      <w:tr w:rsidR="006D1186" w:rsidRPr="006D1186" w14:paraId="3A8DE645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29299034" w14:textId="77777777" w:rsidR="006D1186" w:rsidRPr="006D1186" w:rsidRDefault="006D1186" w:rsidP="006D1186">
            <w:proofErr w:type="spellStart"/>
            <w:r w:rsidRPr="006D1186">
              <w:t>Uchenna</w:t>
            </w:r>
            <w:proofErr w:type="spellEnd"/>
            <w:r w:rsidRPr="006D1186">
              <w:t xml:space="preserve"> Egenti</w:t>
            </w:r>
          </w:p>
        </w:tc>
      </w:tr>
      <w:tr w:rsidR="006D1186" w:rsidRPr="006D1186" w14:paraId="3866EDCD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0C7B490" w14:textId="77777777" w:rsidR="006D1186" w:rsidRPr="006D1186" w:rsidRDefault="006D1186" w:rsidP="006D1186">
            <w:r w:rsidRPr="006D1186">
              <w:t>Zoe Gross</w:t>
            </w:r>
          </w:p>
        </w:tc>
      </w:tr>
    </w:tbl>
    <w:p w14:paraId="4EB5DA97" w14:textId="77777777" w:rsidR="009C0785" w:rsidRDefault="009C0785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514D04" w:rsidRPr="00514D04" w14:paraId="39601A86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0ADF738A" w14:textId="77777777" w:rsidR="00514D04" w:rsidRPr="00514D04" w:rsidRDefault="00514D04" w:rsidP="00514D04">
            <w:pPr>
              <w:rPr>
                <w:b/>
                <w:bCs/>
              </w:rPr>
            </w:pPr>
            <w:r w:rsidRPr="00514D04">
              <w:rPr>
                <w:b/>
                <w:bCs/>
              </w:rPr>
              <w:t>Advocacy and Public Policy Committee</w:t>
            </w:r>
          </w:p>
        </w:tc>
      </w:tr>
      <w:tr w:rsidR="00514D04" w:rsidRPr="00514D04" w14:paraId="3CFDD7E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36E652A8" w14:textId="77777777" w:rsidR="00514D04" w:rsidRPr="00514D04" w:rsidRDefault="00514D04" w:rsidP="00514D04">
            <w:r w:rsidRPr="00514D04">
              <w:t>Anjie Shelby (ex officio)</w:t>
            </w:r>
          </w:p>
        </w:tc>
      </w:tr>
      <w:tr w:rsidR="00514D04" w:rsidRPr="00514D04" w14:paraId="4B8E10B0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71510086" w14:textId="77777777" w:rsidR="00514D04" w:rsidRPr="00514D04" w:rsidRDefault="00514D04" w:rsidP="00514D04">
            <w:r w:rsidRPr="00514D04">
              <w:t>Berta Mata</w:t>
            </w:r>
          </w:p>
        </w:tc>
      </w:tr>
      <w:tr w:rsidR="00514D04" w:rsidRPr="00514D04" w14:paraId="6D07824F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2422FB18" w14:textId="77777777" w:rsidR="00514D04" w:rsidRPr="00514D04" w:rsidRDefault="00514D04" w:rsidP="00514D04">
            <w:r w:rsidRPr="00514D04">
              <w:t>Cheri Mallory</w:t>
            </w:r>
          </w:p>
        </w:tc>
      </w:tr>
      <w:tr w:rsidR="00514D04" w:rsidRPr="00514D04" w14:paraId="47177CD2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541F128D" w14:textId="77777777" w:rsidR="00514D04" w:rsidRPr="00514D04" w:rsidRDefault="00514D04" w:rsidP="00514D04">
            <w:r w:rsidRPr="00514D04">
              <w:t>Derrick Simms</w:t>
            </w:r>
          </w:p>
        </w:tc>
      </w:tr>
      <w:tr w:rsidR="00514D04" w:rsidRPr="00514D04" w14:paraId="39375677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6B1C56B5" w14:textId="77777777" w:rsidR="00514D04" w:rsidRPr="00514D04" w:rsidRDefault="00514D04" w:rsidP="00514D04">
            <w:proofErr w:type="spellStart"/>
            <w:r w:rsidRPr="00514D04">
              <w:t>LaRaven</w:t>
            </w:r>
            <w:proofErr w:type="spellEnd"/>
            <w:r w:rsidRPr="00514D04">
              <w:t xml:space="preserve"> </w:t>
            </w:r>
            <w:proofErr w:type="spellStart"/>
            <w:r w:rsidRPr="00514D04">
              <w:t>Gaymon</w:t>
            </w:r>
            <w:proofErr w:type="spellEnd"/>
          </w:p>
        </w:tc>
      </w:tr>
      <w:tr w:rsidR="00514D04" w:rsidRPr="00514D04" w14:paraId="71F7B60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1AFCDEB0" w14:textId="77777777" w:rsidR="00514D04" w:rsidRPr="00514D04" w:rsidRDefault="00514D04" w:rsidP="00514D04">
            <w:r w:rsidRPr="00514D04">
              <w:t>Naisha Dembele</w:t>
            </w:r>
          </w:p>
        </w:tc>
      </w:tr>
      <w:tr w:rsidR="00514D04" w:rsidRPr="00514D04" w14:paraId="3AEDC619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470F8F00" w14:textId="77777777" w:rsidR="00514D04" w:rsidRPr="00514D04" w:rsidRDefault="00514D04" w:rsidP="00514D04">
            <w:r w:rsidRPr="00514D04">
              <w:t>Ricardo Thornton (APP Co-Chair)</w:t>
            </w:r>
          </w:p>
        </w:tc>
      </w:tr>
      <w:tr w:rsidR="00514D04" w:rsidRPr="00514D04" w14:paraId="6D6CE285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4ED5716B" w14:textId="77777777" w:rsidR="00514D04" w:rsidRPr="00514D04" w:rsidRDefault="00514D04" w:rsidP="00514D04">
            <w:r w:rsidRPr="00514D04">
              <w:t>Tawara Goode</w:t>
            </w:r>
          </w:p>
        </w:tc>
      </w:tr>
      <w:tr w:rsidR="00514D04" w:rsidRPr="00514D04" w14:paraId="43B7542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053B018E" w14:textId="77777777" w:rsidR="00514D04" w:rsidRPr="00514D04" w:rsidRDefault="00514D04" w:rsidP="00514D04">
            <w:r w:rsidRPr="00514D04">
              <w:t>Yetta Myrick</w:t>
            </w:r>
          </w:p>
        </w:tc>
      </w:tr>
    </w:tbl>
    <w:p w14:paraId="292DA0D1" w14:textId="77777777" w:rsidR="00514D04" w:rsidRDefault="00514D04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514D04" w:rsidRPr="00514D04" w14:paraId="7B9D49A6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2D40A55" w14:textId="77777777" w:rsidR="00514D04" w:rsidRPr="00514D04" w:rsidRDefault="00514D04" w:rsidP="00514D04">
            <w:pPr>
              <w:rPr>
                <w:b/>
                <w:bCs/>
              </w:rPr>
            </w:pPr>
            <w:r w:rsidRPr="00514D04">
              <w:rPr>
                <w:b/>
                <w:bCs/>
              </w:rPr>
              <w:t>Racial Equity Committee</w:t>
            </w:r>
          </w:p>
        </w:tc>
      </w:tr>
      <w:tr w:rsidR="00514D04" w:rsidRPr="00514D04" w14:paraId="3A9768A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C1F5F49" w14:textId="77777777" w:rsidR="00514D04" w:rsidRPr="00514D04" w:rsidRDefault="00514D04" w:rsidP="00514D04">
            <w:r w:rsidRPr="00514D04">
              <w:t>Anjie Shelby</w:t>
            </w:r>
          </w:p>
        </w:tc>
      </w:tr>
      <w:tr w:rsidR="00514D04" w:rsidRPr="00514D04" w14:paraId="5A7FC64F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D95E505" w14:textId="77777777" w:rsidR="00514D04" w:rsidRPr="00514D04" w:rsidRDefault="00514D04" w:rsidP="00514D04">
            <w:proofErr w:type="spellStart"/>
            <w:r w:rsidRPr="00514D04">
              <w:t>LaRaven</w:t>
            </w:r>
            <w:proofErr w:type="spellEnd"/>
            <w:r w:rsidRPr="00514D04">
              <w:t xml:space="preserve"> </w:t>
            </w:r>
            <w:proofErr w:type="spellStart"/>
            <w:r w:rsidRPr="00514D04">
              <w:t>Gaymon</w:t>
            </w:r>
            <w:proofErr w:type="spellEnd"/>
          </w:p>
        </w:tc>
      </w:tr>
      <w:tr w:rsidR="00514D04" w:rsidRPr="00514D04" w14:paraId="3C2CB51F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2E7A834" w14:textId="77777777" w:rsidR="00514D04" w:rsidRPr="00514D04" w:rsidRDefault="00514D04" w:rsidP="00514D04">
            <w:r w:rsidRPr="00514D04">
              <w:t>Lindsey Wilkes</w:t>
            </w:r>
          </w:p>
        </w:tc>
      </w:tr>
      <w:tr w:rsidR="00514D04" w:rsidRPr="00514D04" w14:paraId="55C46E5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1A2D4533" w14:textId="77777777" w:rsidR="00514D04" w:rsidRPr="00514D04" w:rsidRDefault="00514D04" w:rsidP="00514D04">
            <w:r w:rsidRPr="00514D04">
              <w:t>Ricardo Thornton</w:t>
            </w:r>
          </w:p>
        </w:tc>
      </w:tr>
      <w:tr w:rsidR="00514D04" w:rsidRPr="00514D04" w14:paraId="20D719E6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BC933DA" w14:textId="77777777" w:rsidR="00514D04" w:rsidRPr="00514D04" w:rsidRDefault="00514D04" w:rsidP="00514D04">
            <w:r w:rsidRPr="00514D04">
              <w:t>Robin Shaffert</w:t>
            </w:r>
          </w:p>
        </w:tc>
      </w:tr>
      <w:tr w:rsidR="00514D04" w:rsidRPr="00514D04" w14:paraId="3B292AB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7094F03" w14:textId="77777777" w:rsidR="00514D04" w:rsidRPr="00514D04" w:rsidRDefault="00514D04" w:rsidP="00514D04">
            <w:r w:rsidRPr="00514D04">
              <w:t>Yetty Myrick</w:t>
            </w:r>
          </w:p>
        </w:tc>
      </w:tr>
    </w:tbl>
    <w:p w14:paraId="0BF6C989" w14:textId="77777777" w:rsidR="00514D04" w:rsidRDefault="00514D04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E51A85" w:rsidRPr="00E51A85" w14:paraId="255CCC6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8CD41A9" w14:textId="77777777" w:rsidR="00E51A85" w:rsidRPr="00E51A85" w:rsidRDefault="00E51A85" w:rsidP="00E51A85">
            <w:pPr>
              <w:rPr>
                <w:b/>
                <w:bCs/>
              </w:rPr>
            </w:pPr>
            <w:r w:rsidRPr="00E51A85">
              <w:rPr>
                <w:b/>
                <w:bCs/>
              </w:rPr>
              <w:t>Executive Committee</w:t>
            </w:r>
          </w:p>
        </w:tc>
      </w:tr>
      <w:tr w:rsidR="00E51A85" w:rsidRPr="00E51A85" w14:paraId="39BBA0D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41A8DB7" w14:textId="77777777" w:rsidR="00E51A85" w:rsidRPr="00E51A85" w:rsidRDefault="00E51A85" w:rsidP="00E51A85">
            <w:r w:rsidRPr="00E51A85">
              <w:t>Anjie Shelby (Chair)</w:t>
            </w:r>
          </w:p>
        </w:tc>
      </w:tr>
      <w:tr w:rsidR="00E51A85" w:rsidRPr="00E51A85" w14:paraId="3C31B32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E1524CD" w14:textId="77777777" w:rsidR="00E51A85" w:rsidRPr="00E51A85" w:rsidRDefault="00E51A85" w:rsidP="00E51A85">
            <w:r w:rsidRPr="00E51A85">
              <w:t>Jane Brown (SPC Chair)</w:t>
            </w:r>
          </w:p>
        </w:tc>
      </w:tr>
      <w:tr w:rsidR="00E51A85" w:rsidRPr="00E51A85" w14:paraId="0F57ACBC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9B1A6C5" w14:textId="77777777" w:rsidR="00E51A85" w:rsidRPr="00E51A85" w:rsidRDefault="00E51A85" w:rsidP="00E51A85">
            <w:r w:rsidRPr="00E51A85">
              <w:t>Ricardo Thornton (APP Co-Chair)</w:t>
            </w:r>
          </w:p>
        </w:tc>
      </w:tr>
    </w:tbl>
    <w:p w14:paraId="45518B3C" w14:textId="77777777" w:rsidR="00E51A85" w:rsidRPr="009C0785" w:rsidRDefault="00E51A85" w:rsidP="009C0785"/>
    <w:sectPr w:rsidR="00E51A85" w:rsidRPr="009C0785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87E82" w14:textId="77777777" w:rsidR="00722E7D" w:rsidRDefault="00722E7D" w:rsidP="00A762E1">
      <w:pPr>
        <w:spacing w:after="0" w:line="240" w:lineRule="auto"/>
      </w:pPr>
      <w:r>
        <w:separator/>
      </w:r>
    </w:p>
  </w:endnote>
  <w:endnote w:type="continuationSeparator" w:id="0">
    <w:p w14:paraId="5E0CF52F" w14:textId="77777777" w:rsidR="00722E7D" w:rsidRDefault="00722E7D" w:rsidP="00A762E1">
      <w:pPr>
        <w:spacing w:after="0" w:line="240" w:lineRule="auto"/>
      </w:pPr>
      <w:r>
        <w:continuationSeparator/>
      </w:r>
    </w:p>
  </w:endnote>
  <w:endnote w:type="continuationNotice" w:id="1">
    <w:p w14:paraId="1BAD9865" w14:textId="77777777" w:rsidR="00722E7D" w:rsidRDefault="00722E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336BC" w14:textId="77777777" w:rsidR="00722E7D" w:rsidRDefault="00722E7D" w:rsidP="00A762E1">
      <w:pPr>
        <w:spacing w:after="0" w:line="240" w:lineRule="auto"/>
      </w:pPr>
      <w:r>
        <w:separator/>
      </w:r>
    </w:p>
  </w:footnote>
  <w:footnote w:type="continuationSeparator" w:id="0">
    <w:p w14:paraId="637F3FCD" w14:textId="77777777" w:rsidR="00722E7D" w:rsidRDefault="00722E7D" w:rsidP="00A762E1">
      <w:pPr>
        <w:spacing w:after="0" w:line="240" w:lineRule="auto"/>
      </w:pPr>
      <w:r>
        <w:continuationSeparator/>
      </w:r>
    </w:p>
  </w:footnote>
  <w:footnote w:type="continuationNotice" w:id="1">
    <w:p w14:paraId="076568C4" w14:textId="77777777" w:rsidR="00722E7D" w:rsidRDefault="00722E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55EA4514" w:rsidR="00A76398" w:rsidRDefault="002730C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768F379" wp14:editId="4C5C03E4">
          <wp:simplePos x="0" y="0"/>
          <wp:positionH relativeFrom="margin">
            <wp:posOffset>2674742</wp:posOffset>
          </wp:positionH>
          <wp:positionV relativeFrom="page">
            <wp:posOffset>119917</wp:posOffset>
          </wp:positionV>
          <wp:extent cx="1505585" cy="1002030"/>
          <wp:effectExtent l="0" t="0" r="0" b="7620"/>
          <wp:wrapTight wrapText="bothSides">
            <wp:wrapPolygon edited="0">
              <wp:start x="0" y="0"/>
              <wp:lineTo x="0" y="21354"/>
              <wp:lineTo x="21318" y="21354"/>
              <wp:lineTo x="21318" y="0"/>
              <wp:lineTo x="0" y="0"/>
            </wp:wrapPolygon>
          </wp:wrapTight>
          <wp:docPr id="2" name="Picture 2" descr="DD Council Logo – a wavy DC flag with 3 red stars above 2 red block stripes, blue block letters DDC are to the right of the flag, under the flag and block letters is blue text that says DC Developmental Disabilities Counci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D Council Logo – a wavy DC flag with 3 red stars above 2 red block stripes, blue block letters DDC are to the right of the flag, under the flag and block letters is blue text that says DC Developmental Disabilities Council"/>
                  <pic:cNvPicPr preferRelativeResize="0"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447" b="23380"/>
                  <a:stretch/>
                </pic:blipFill>
                <pic:spPr bwMode="auto">
                  <a:xfrm>
                    <a:off x="0" y="0"/>
                    <a:ext cx="1505585" cy="10020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80CD0"/>
    <w:multiLevelType w:val="hybridMultilevel"/>
    <w:tmpl w:val="3294E6AE"/>
    <w:lvl w:ilvl="0" w:tplc="43987F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42856"/>
    <w:multiLevelType w:val="hybridMultilevel"/>
    <w:tmpl w:val="9AAC6006"/>
    <w:lvl w:ilvl="0" w:tplc="09A414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9D4029"/>
    <w:multiLevelType w:val="hybridMultilevel"/>
    <w:tmpl w:val="D00E4CA4"/>
    <w:lvl w:ilvl="0" w:tplc="888AC0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C4ACE"/>
    <w:multiLevelType w:val="hybridMultilevel"/>
    <w:tmpl w:val="02DAB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33B00"/>
    <w:multiLevelType w:val="hybridMultilevel"/>
    <w:tmpl w:val="C186A3D4"/>
    <w:lvl w:ilvl="0" w:tplc="3A4037CA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3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10"/>
  </w:num>
  <w:num w:numId="2" w16cid:durableId="1070074593">
    <w:abstractNumId w:val="1"/>
  </w:num>
  <w:num w:numId="3" w16cid:durableId="1445924418">
    <w:abstractNumId w:val="9"/>
  </w:num>
  <w:num w:numId="4" w16cid:durableId="2002268996">
    <w:abstractNumId w:val="13"/>
  </w:num>
  <w:num w:numId="5" w16cid:durableId="1200780072">
    <w:abstractNumId w:val="0"/>
  </w:num>
  <w:num w:numId="6" w16cid:durableId="1226794834">
    <w:abstractNumId w:val="11"/>
  </w:num>
  <w:num w:numId="7" w16cid:durableId="1317025912">
    <w:abstractNumId w:val="4"/>
  </w:num>
  <w:num w:numId="8" w16cid:durableId="87043822">
    <w:abstractNumId w:val="8"/>
  </w:num>
  <w:num w:numId="9" w16cid:durableId="1971280128">
    <w:abstractNumId w:val="5"/>
  </w:num>
  <w:num w:numId="10" w16cid:durableId="1361585688">
    <w:abstractNumId w:val="12"/>
  </w:num>
  <w:num w:numId="11" w16cid:durableId="2122796150">
    <w:abstractNumId w:val="3"/>
  </w:num>
  <w:num w:numId="12" w16cid:durableId="394739659">
    <w:abstractNumId w:val="2"/>
  </w:num>
  <w:num w:numId="13" w16cid:durableId="61560095">
    <w:abstractNumId w:val="6"/>
  </w:num>
  <w:num w:numId="14" w16cid:durableId="672339937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15658"/>
    <w:rsid w:val="0002166F"/>
    <w:rsid w:val="000232A1"/>
    <w:rsid w:val="000301A0"/>
    <w:rsid w:val="00037D54"/>
    <w:rsid w:val="00041C0E"/>
    <w:rsid w:val="000465D5"/>
    <w:rsid w:val="00047F13"/>
    <w:rsid w:val="0005227E"/>
    <w:rsid w:val="000524B7"/>
    <w:rsid w:val="0005783E"/>
    <w:rsid w:val="00060A61"/>
    <w:rsid w:val="00061EA3"/>
    <w:rsid w:val="00062B93"/>
    <w:rsid w:val="00063BE6"/>
    <w:rsid w:val="00082783"/>
    <w:rsid w:val="00086857"/>
    <w:rsid w:val="0009177C"/>
    <w:rsid w:val="000930B0"/>
    <w:rsid w:val="00093255"/>
    <w:rsid w:val="00094709"/>
    <w:rsid w:val="000A19EE"/>
    <w:rsid w:val="000A2002"/>
    <w:rsid w:val="000A33AC"/>
    <w:rsid w:val="000A38F5"/>
    <w:rsid w:val="000A4509"/>
    <w:rsid w:val="000B4D85"/>
    <w:rsid w:val="000C30A2"/>
    <w:rsid w:val="000D093D"/>
    <w:rsid w:val="000D0A23"/>
    <w:rsid w:val="000D246D"/>
    <w:rsid w:val="000D3054"/>
    <w:rsid w:val="000D562B"/>
    <w:rsid w:val="000E45C7"/>
    <w:rsid w:val="000F374E"/>
    <w:rsid w:val="000F442B"/>
    <w:rsid w:val="000F59DE"/>
    <w:rsid w:val="000F6D95"/>
    <w:rsid w:val="00100607"/>
    <w:rsid w:val="00100963"/>
    <w:rsid w:val="00105FDC"/>
    <w:rsid w:val="00111A28"/>
    <w:rsid w:val="00113104"/>
    <w:rsid w:val="00117D34"/>
    <w:rsid w:val="001215B0"/>
    <w:rsid w:val="00127384"/>
    <w:rsid w:val="001349CF"/>
    <w:rsid w:val="00135DDF"/>
    <w:rsid w:val="00140292"/>
    <w:rsid w:val="001437FE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1F26"/>
    <w:rsid w:val="0019225A"/>
    <w:rsid w:val="001938A9"/>
    <w:rsid w:val="0019394D"/>
    <w:rsid w:val="00193A94"/>
    <w:rsid w:val="00197138"/>
    <w:rsid w:val="001B03B8"/>
    <w:rsid w:val="001B149F"/>
    <w:rsid w:val="001B19C8"/>
    <w:rsid w:val="001B7616"/>
    <w:rsid w:val="001B7D0C"/>
    <w:rsid w:val="001C3115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A0E"/>
    <w:rsid w:val="001F0B05"/>
    <w:rsid w:val="001F10C0"/>
    <w:rsid w:val="001F434A"/>
    <w:rsid w:val="001F56F6"/>
    <w:rsid w:val="001F6E21"/>
    <w:rsid w:val="00200CC6"/>
    <w:rsid w:val="002045C5"/>
    <w:rsid w:val="002048C3"/>
    <w:rsid w:val="00206BA7"/>
    <w:rsid w:val="00213ED7"/>
    <w:rsid w:val="002208AE"/>
    <w:rsid w:val="00221DB2"/>
    <w:rsid w:val="00223F82"/>
    <w:rsid w:val="00225F0A"/>
    <w:rsid w:val="00230317"/>
    <w:rsid w:val="00233FF7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B2D"/>
    <w:rsid w:val="002730C5"/>
    <w:rsid w:val="0027471F"/>
    <w:rsid w:val="00276004"/>
    <w:rsid w:val="00280AE8"/>
    <w:rsid w:val="00280F9D"/>
    <w:rsid w:val="002911D8"/>
    <w:rsid w:val="002921D4"/>
    <w:rsid w:val="002953F1"/>
    <w:rsid w:val="002A4713"/>
    <w:rsid w:val="002A7103"/>
    <w:rsid w:val="002B400E"/>
    <w:rsid w:val="002B4768"/>
    <w:rsid w:val="002B6F10"/>
    <w:rsid w:val="002B794D"/>
    <w:rsid w:val="002B7BD3"/>
    <w:rsid w:val="002C23B8"/>
    <w:rsid w:val="002C2EA0"/>
    <w:rsid w:val="002C7C30"/>
    <w:rsid w:val="002D249E"/>
    <w:rsid w:val="002D3262"/>
    <w:rsid w:val="002D53E0"/>
    <w:rsid w:val="002E205C"/>
    <w:rsid w:val="002E23B6"/>
    <w:rsid w:val="002E47E6"/>
    <w:rsid w:val="002E5B27"/>
    <w:rsid w:val="002E6603"/>
    <w:rsid w:val="002E7830"/>
    <w:rsid w:val="002F0594"/>
    <w:rsid w:val="002F0BD9"/>
    <w:rsid w:val="002F2C9A"/>
    <w:rsid w:val="003021C1"/>
    <w:rsid w:val="00302344"/>
    <w:rsid w:val="0030416B"/>
    <w:rsid w:val="0030436C"/>
    <w:rsid w:val="00304D90"/>
    <w:rsid w:val="00312C3C"/>
    <w:rsid w:val="003134B4"/>
    <w:rsid w:val="003136CC"/>
    <w:rsid w:val="00321816"/>
    <w:rsid w:val="00323656"/>
    <w:rsid w:val="003252AB"/>
    <w:rsid w:val="00330E0D"/>
    <w:rsid w:val="00331AB0"/>
    <w:rsid w:val="00337896"/>
    <w:rsid w:val="00337EB9"/>
    <w:rsid w:val="0034382F"/>
    <w:rsid w:val="0034537B"/>
    <w:rsid w:val="00345FB0"/>
    <w:rsid w:val="003467B1"/>
    <w:rsid w:val="00346F0D"/>
    <w:rsid w:val="00350738"/>
    <w:rsid w:val="0035218B"/>
    <w:rsid w:val="003609BA"/>
    <w:rsid w:val="00360ED0"/>
    <w:rsid w:val="00362666"/>
    <w:rsid w:val="00362CB3"/>
    <w:rsid w:val="003650C2"/>
    <w:rsid w:val="00370389"/>
    <w:rsid w:val="0037525B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F0A"/>
    <w:rsid w:val="003B6437"/>
    <w:rsid w:val="003B6C48"/>
    <w:rsid w:val="003C10C9"/>
    <w:rsid w:val="003C416D"/>
    <w:rsid w:val="003C43EA"/>
    <w:rsid w:val="003C5C85"/>
    <w:rsid w:val="003C69B5"/>
    <w:rsid w:val="003C7AE3"/>
    <w:rsid w:val="003D1EFA"/>
    <w:rsid w:val="003D34EC"/>
    <w:rsid w:val="003D35CE"/>
    <w:rsid w:val="003E1D09"/>
    <w:rsid w:val="003E2BDE"/>
    <w:rsid w:val="003E41AC"/>
    <w:rsid w:val="003F5A80"/>
    <w:rsid w:val="003F5EF0"/>
    <w:rsid w:val="004040EC"/>
    <w:rsid w:val="00405C75"/>
    <w:rsid w:val="004123FF"/>
    <w:rsid w:val="004218B7"/>
    <w:rsid w:val="0042376B"/>
    <w:rsid w:val="00423BCE"/>
    <w:rsid w:val="0042555A"/>
    <w:rsid w:val="00425A49"/>
    <w:rsid w:val="004301D2"/>
    <w:rsid w:val="00432C56"/>
    <w:rsid w:val="00435F45"/>
    <w:rsid w:val="00440D50"/>
    <w:rsid w:val="00443B68"/>
    <w:rsid w:val="00447C2E"/>
    <w:rsid w:val="0045031A"/>
    <w:rsid w:val="00454EC2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40B9"/>
    <w:rsid w:val="004950DD"/>
    <w:rsid w:val="00495569"/>
    <w:rsid w:val="00495AEA"/>
    <w:rsid w:val="00495F5D"/>
    <w:rsid w:val="004A296B"/>
    <w:rsid w:val="004A2CC7"/>
    <w:rsid w:val="004B1D85"/>
    <w:rsid w:val="004B246F"/>
    <w:rsid w:val="004B36CC"/>
    <w:rsid w:val="004B48DC"/>
    <w:rsid w:val="004B6AD4"/>
    <w:rsid w:val="004B7C2C"/>
    <w:rsid w:val="004B7E85"/>
    <w:rsid w:val="004C38D1"/>
    <w:rsid w:val="004C4479"/>
    <w:rsid w:val="004C5A20"/>
    <w:rsid w:val="004C7240"/>
    <w:rsid w:val="004C74A6"/>
    <w:rsid w:val="004D0480"/>
    <w:rsid w:val="004D4A53"/>
    <w:rsid w:val="004E1835"/>
    <w:rsid w:val="004E1B60"/>
    <w:rsid w:val="004E7E6F"/>
    <w:rsid w:val="004F2140"/>
    <w:rsid w:val="00500A20"/>
    <w:rsid w:val="00503DC2"/>
    <w:rsid w:val="00507910"/>
    <w:rsid w:val="00510FE9"/>
    <w:rsid w:val="005128AF"/>
    <w:rsid w:val="005142AA"/>
    <w:rsid w:val="00514D04"/>
    <w:rsid w:val="00516C0C"/>
    <w:rsid w:val="00521AD5"/>
    <w:rsid w:val="00526DBA"/>
    <w:rsid w:val="00531F75"/>
    <w:rsid w:val="00537B40"/>
    <w:rsid w:val="00540680"/>
    <w:rsid w:val="00540B36"/>
    <w:rsid w:val="0054109C"/>
    <w:rsid w:val="00545F9C"/>
    <w:rsid w:val="00546DFA"/>
    <w:rsid w:val="005475AB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2BDF"/>
    <w:rsid w:val="005852DF"/>
    <w:rsid w:val="005860D8"/>
    <w:rsid w:val="00590306"/>
    <w:rsid w:val="00593BBE"/>
    <w:rsid w:val="005A1723"/>
    <w:rsid w:val="005A50FC"/>
    <w:rsid w:val="005A7AB5"/>
    <w:rsid w:val="005B6C53"/>
    <w:rsid w:val="005C1A5B"/>
    <w:rsid w:val="005C33A2"/>
    <w:rsid w:val="005C59B2"/>
    <w:rsid w:val="005C5FA9"/>
    <w:rsid w:val="005D1F86"/>
    <w:rsid w:val="005E34A1"/>
    <w:rsid w:val="005E4D14"/>
    <w:rsid w:val="005E6F27"/>
    <w:rsid w:val="005F22F5"/>
    <w:rsid w:val="005F4F98"/>
    <w:rsid w:val="005F6FEA"/>
    <w:rsid w:val="00600EBF"/>
    <w:rsid w:val="006021A8"/>
    <w:rsid w:val="00604391"/>
    <w:rsid w:val="00605500"/>
    <w:rsid w:val="006071A9"/>
    <w:rsid w:val="00607BD9"/>
    <w:rsid w:val="00610B8A"/>
    <w:rsid w:val="00610CBF"/>
    <w:rsid w:val="00612C59"/>
    <w:rsid w:val="00613118"/>
    <w:rsid w:val="00616F12"/>
    <w:rsid w:val="0061727C"/>
    <w:rsid w:val="0061773B"/>
    <w:rsid w:val="00624861"/>
    <w:rsid w:val="006250D5"/>
    <w:rsid w:val="00633DB8"/>
    <w:rsid w:val="00636C44"/>
    <w:rsid w:val="00645307"/>
    <w:rsid w:val="006454B3"/>
    <w:rsid w:val="0064668C"/>
    <w:rsid w:val="00650E80"/>
    <w:rsid w:val="00651594"/>
    <w:rsid w:val="00654AD4"/>
    <w:rsid w:val="00656825"/>
    <w:rsid w:val="00657799"/>
    <w:rsid w:val="00662306"/>
    <w:rsid w:val="00666E91"/>
    <w:rsid w:val="00670E8A"/>
    <w:rsid w:val="00673C21"/>
    <w:rsid w:val="006767AA"/>
    <w:rsid w:val="00685346"/>
    <w:rsid w:val="00695475"/>
    <w:rsid w:val="006968CD"/>
    <w:rsid w:val="00697A0C"/>
    <w:rsid w:val="006A2F59"/>
    <w:rsid w:val="006A4FA0"/>
    <w:rsid w:val="006B088C"/>
    <w:rsid w:val="006B3964"/>
    <w:rsid w:val="006B3D73"/>
    <w:rsid w:val="006B4101"/>
    <w:rsid w:val="006B6887"/>
    <w:rsid w:val="006C17DC"/>
    <w:rsid w:val="006C17E9"/>
    <w:rsid w:val="006C38E1"/>
    <w:rsid w:val="006C478D"/>
    <w:rsid w:val="006D1186"/>
    <w:rsid w:val="006D219B"/>
    <w:rsid w:val="006D3B90"/>
    <w:rsid w:val="006E09D4"/>
    <w:rsid w:val="006E2377"/>
    <w:rsid w:val="006E60E3"/>
    <w:rsid w:val="006F0E27"/>
    <w:rsid w:val="00704DB5"/>
    <w:rsid w:val="00705EE0"/>
    <w:rsid w:val="00711063"/>
    <w:rsid w:val="00711D63"/>
    <w:rsid w:val="00714819"/>
    <w:rsid w:val="00720EDE"/>
    <w:rsid w:val="00722E7D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1ED5"/>
    <w:rsid w:val="00742256"/>
    <w:rsid w:val="007441A8"/>
    <w:rsid w:val="00745657"/>
    <w:rsid w:val="00746C2F"/>
    <w:rsid w:val="0074772B"/>
    <w:rsid w:val="00751A4E"/>
    <w:rsid w:val="00757BBE"/>
    <w:rsid w:val="007670ED"/>
    <w:rsid w:val="0077034D"/>
    <w:rsid w:val="00782994"/>
    <w:rsid w:val="0078376A"/>
    <w:rsid w:val="00784C7C"/>
    <w:rsid w:val="007929A1"/>
    <w:rsid w:val="00795B99"/>
    <w:rsid w:val="0079660F"/>
    <w:rsid w:val="00797689"/>
    <w:rsid w:val="00797B32"/>
    <w:rsid w:val="007A0374"/>
    <w:rsid w:val="007A77C1"/>
    <w:rsid w:val="007B050B"/>
    <w:rsid w:val="007B11CB"/>
    <w:rsid w:val="007B3DC9"/>
    <w:rsid w:val="007B6D2D"/>
    <w:rsid w:val="007B6FAA"/>
    <w:rsid w:val="007C297C"/>
    <w:rsid w:val="007C6DAB"/>
    <w:rsid w:val="007D01F7"/>
    <w:rsid w:val="007D11C6"/>
    <w:rsid w:val="007D4289"/>
    <w:rsid w:val="007D4E32"/>
    <w:rsid w:val="007D7A7B"/>
    <w:rsid w:val="007D7BCB"/>
    <w:rsid w:val="007E7195"/>
    <w:rsid w:val="007F03CE"/>
    <w:rsid w:val="007F1592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2624"/>
    <w:rsid w:val="00832D48"/>
    <w:rsid w:val="00832F7F"/>
    <w:rsid w:val="00833AF5"/>
    <w:rsid w:val="00837689"/>
    <w:rsid w:val="00841E6A"/>
    <w:rsid w:val="0084658A"/>
    <w:rsid w:val="00846AFB"/>
    <w:rsid w:val="008522CE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1758"/>
    <w:rsid w:val="008936BA"/>
    <w:rsid w:val="00893D7C"/>
    <w:rsid w:val="008960A3"/>
    <w:rsid w:val="00897D0B"/>
    <w:rsid w:val="00897DC7"/>
    <w:rsid w:val="008A0487"/>
    <w:rsid w:val="008A13A2"/>
    <w:rsid w:val="008A2913"/>
    <w:rsid w:val="008A7709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1F4D"/>
    <w:rsid w:val="008D319E"/>
    <w:rsid w:val="008D322A"/>
    <w:rsid w:val="008D6589"/>
    <w:rsid w:val="008D6B22"/>
    <w:rsid w:val="008E12BC"/>
    <w:rsid w:val="008E4565"/>
    <w:rsid w:val="008E56B5"/>
    <w:rsid w:val="008E6416"/>
    <w:rsid w:val="008F5762"/>
    <w:rsid w:val="008F69BA"/>
    <w:rsid w:val="008F7547"/>
    <w:rsid w:val="00902A9E"/>
    <w:rsid w:val="009046A0"/>
    <w:rsid w:val="009102F8"/>
    <w:rsid w:val="009147A9"/>
    <w:rsid w:val="009162A1"/>
    <w:rsid w:val="00916683"/>
    <w:rsid w:val="00920341"/>
    <w:rsid w:val="00921D33"/>
    <w:rsid w:val="0092268F"/>
    <w:rsid w:val="00923E5E"/>
    <w:rsid w:val="00926ADC"/>
    <w:rsid w:val="00927C8C"/>
    <w:rsid w:val="00930A6E"/>
    <w:rsid w:val="00932786"/>
    <w:rsid w:val="009346B5"/>
    <w:rsid w:val="00936803"/>
    <w:rsid w:val="009376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5D45"/>
    <w:rsid w:val="00976BC5"/>
    <w:rsid w:val="00980C0A"/>
    <w:rsid w:val="00985907"/>
    <w:rsid w:val="009859CD"/>
    <w:rsid w:val="00985BAE"/>
    <w:rsid w:val="009911B4"/>
    <w:rsid w:val="009916C7"/>
    <w:rsid w:val="00991F7B"/>
    <w:rsid w:val="00993FE8"/>
    <w:rsid w:val="009A24DD"/>
    <w:rsid w:val="009A5448"/>
    <w:rsid w:val="009B2401"/>
    <w:rsid w:val="009B4FA7"/>
    <w:rsid w:val="009B7283"/>
    <w:rsid w:val="009B748A"/>
    <w:rsid w:val="009C023B"/>
    <w:rsid w:val="009C0785"/>
    <w:rsid w:val="009C0EAF"/>
    <w:rsid w:val="009C65D7"/>
    <w:rsid w:val="009C7CA8"/>
    <w:rsid w:val="009D4911"/>
    <w:rsid w:val="009D49AE"/>
    <w:rsid w:val="009D6BBB"/>
    <w:rsid w:val="009E32AF"/>
    <w:rsid w:val="009E3428"/>
    <w:rsid w:val="009F1B88"/>
    <w:rsid w:val="009F37CE"/>
    <w:rsid w:val="009F3FC2"/>
    <w:rsid w:val="009F664B"/>
    <w:rsid w:val="009F6DA0"/>
    <w:rsid w:val="00A1411D"/>
    <w:rsid w:val="00A147AA"/>
    <w:rsid w:val="00A247BE"/>
    <w:rsid w:val="00A26A12"/>
    <w:rsid w:val="00A276FB"/>
    <w:rsid w:val="00A30396"/>
    <w:rsid w:val="00A32F45"/>
    <w:rsid w:val="00A33D7D"/>
    <w:rsid w:val="00A35213"/>
    <w:rsid w:val="00A37C5A"/>
    <w:rsid w:val="00A4131F"/>
    <w:rsid w:val="00A42A9A"/>
    <w:rsid w:val="00A43406"/>
    <w:rsid w:val="00A43599"/>
    <w:rsid w:val="00A43786"/>
    <w:rsid w:val="00A43B7F"/>
    <w:rsid w:val="00A52003"/>
    <w:rsid w:val="00A56CCB"/>
    <w:rsid w:val="00A662C4"/>
    <w:rsid w:val="00A6635E"/>
    <w:rsid w:val="00A66661"/>
    <w:rsid w:val="00A66E98"/>
    <w:rsid w:val="00A672B2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C1630"/>
    <w:rsid w:val="00AC641E"/>
    <w:rsid w:val="00AD007D"/>
    <w:rsid w:val="00AD018D"/>
    <w:rsid w:val="00AD1C36"/>
    <w:rsid w:val="00AD2458"/>
    <w:rsid w:val="00AD34C2"/>
    <w:rsid w:val="00AD5166"/>
    <w:rsid w:val="00AE04D9"/>
    <w:rsid w:val="00AE1942"/>
    <w:rsid w:val="00AE4171"/>
    <w:rsid w:val="00AE4539"/>
    <w:rsid w:val="00AF054E"/>
    <w:rsid w:val="00AF314F"/>
    <w:rsid w:val="00AF39C0"/>
    <w:rsid w:val="00B043B8"/>
    <w:rsid w:val="00B05C1C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1226"/>
    <w:rsid w:val="00B42895"/>
    <w:rsid w:val="00B45893"/>
    <w:rsid w:val="00B64320"/>
    <w:rsid w:val="00B64B04"/>
    <w:rsid w:val="00B667D3"/>
    <w:rsid w:val="00B70528"/>
    <w:rsid w:val="00B748F4"/>
    <w:rsid w:val="00B76730"/>
    <w:rsid w:val="00B80A82"/>
    <w:rsid w:val="00B86013"/>
    <w:rsid w:val="00B90054"/>
    <w:rsid w:val="00B92A55"/>
    <w:rsid w:val="00B946EC"/>
    <w:rsid w:val="00B94D18"/>
    <w:rsid w:val="00B96ABC"/>
    <w:rsid w:val="00B970A6"/>
    <w:rsid w:val="00BA5787"/>
    <w:rsid w:val="00BA5F99"/>
    <w:rsid w:val="00BB4048"/>
    <w:rsid w:val="00BB5770"/>
    <w:rsid w:val="00BC099F"/>
    <w:rsid w:val="00BC3858"/>
    <w:rsid w:val="00BC68A9"/>
    <w:rsid w:val="00BD02B8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1E22"/>
    <w:rsid w:val="00C031CA"/>
    <w:rsid w:val="00C03B5F"/>
    <w:rsid w:val="00C03D26"/>
    <w:rsid w:val="00C0638E"/>
    <w:rsid w:val="00C06586"/>
    <w:rsid w:val="00C07857"/>
    <w:rsid w:val="00C0786A"/>
    <w:rsid w:val="00C112C2"/>
    <w:rsid w:val="00C127AF"/>
    <w:rsid w:val="00C132D6"/>
    <w:rsid w:val="00C135BD"/>
    <w:rsid w:val="00C14D3A"/>
    <w:rsid w:val="00C17670"/>
    <w:rsid w:val="00C2009A"/>
    <w:rsid w:val="00C22FD0"/>
    <w:rsid w:val="00C24090"/>
    <w:rsid w:val="00C24152"/>
    <w:rsid w:val="00C276AD"/>
    <w:rsid w:val="00C3243F"/>
    <w:rsid w:val="00C347E0"/>
    <w:rsid w:val="00C35225"/>
    <w:rsid w:val="00C4003A"/>
    <w:rsid w:val="00C44375"/>
    <w:rsid w:val="00C50B96"/>
    <w:rsid w:val="00C5110E"/>
    <w:rsid w:val="00C54280"/>
    <w:rsid w:val="00C556E1"/>
    <w:rsid w:val="00C55FE4"/>
    <w:rsid w:val="00C57323"/>
    <w:rsid w:val="00C606BD"/>
    <w:rsid w:val="00C617A3"/>
    <w:rsid w:val="00C64AFF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686C"/>
    <w:rsid w:val="00C877DA"/>
    <w:rsid w:val="00C94E85"/>
    <w:rsid w:val="00C95DAF"/>
    <w:rsid w:val="00C96A17"/>
    <w:rsid w:val="00C97517"/>
    <w:rsid w:val="00CA0EB9"/>
    <w:rsid w:val="00CA1D1C"/>
    <w:rsid w:val="00CA3477"/>
    <w:rsid w:val="00CA3D99"/>
    <w:rsid w:val="00CA4D06"/>
    <w:rsid w:val="00CA74F1"/>
    <w:rsid w:val="00CB4CC3"/>
    <w:rsid w:val="00CC02D9"/>
    <w:rsid w:val="00CC1D21"/>
    <w:rsid w:val="00CC2AA0"/>
    <w:rsid w:val="00CC4811"/>
    <w:rsid w:val="00CC5353"/>
    <w:rsid w:val="00CC7A85"/>
    <w:rsid w:val="00CD2F5C"/>
    <w:rsid w:val="00CD3483"/>
    <w:rsid w:val="00CD36B1"/>
    <w:rsid w:val="00CE0499"/>
    <w:rsid w:val="00CE0F67"/>
    <w:rsid w:val="00CE2BE6"/>
    <w:rsid w:val="00CF1459"/>
    <w:rsid w:val="00CF3E33"/>
    <w:rsid w:val="00CF4BFB"/>
    <w:rsid w:val="00D0259D"/>
    <w:rsid w:val="00D057F9"/>
    <w:rsid w:val="00D05836"/>
    <w:rsid w:val="00D105B9"/>
    <w:rsid w:val="00D10E7F"/>
    <w:rsid w:val="00D13F1D"/>
    <w:rsid w:val="00D228FF"/>
    <w:rsid w:val="00D24E0B"/>
    <w:rsid w:val="00D27666"/>
    <w:rsid w:val="00D278D6"/>
    <w:rsid w:val="00D3149F"/>
    <w:rsid w:val="00D33D3B"/>
    <w:rsid w:val="00D36ADA"/>
    <w:rsid w:val="00D45F93"/>
    <w:rsid w:val="00D468C2"/>
    <w:rsid w:val="00D476DC"/>
    <w:rsid w:val="00D50302"/>
    <w:rsid w:val="00D554BF"/>
    <w:rsid w:val="00D62BBD"/>
    <w:rsid w:val="00D707A4"/>
    <w:rsid w:val="00D70C0A"/>
    <w:rsid w:val="00D80896"/>
    <w:rsid w:val="00D83141"/>
    <w:rsid w:val="00D84ECB"/>
    <w:rsid w:val="00D9106E"/>
    <w:rsid w:val="00D93E8B"/>
    <w:rsid w:val="00D9405B"/>
    <w:rsid w:val="00D95860"/>
    <w:rsid w:val="00D9595E"/>
    <w:rsid w:val="00D9692D"/>
    <w:rsid w:val="00D97AF5"/>
    <w:rsid w:val="00DA51B8"/>
    <w:rsid w:val="00DB221E"/>
    <w:rsid w:val="00DB5254"/>
    <w:rsid w:val="00DB75BA"/>
    <w:rsid w:val="00DC49DF"/>
    <w:rsid w:val="00DC4C1C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60E6"/>
    <w:rsid w:val="00DE75A5"/>
    <w:rsid w:val="00DF386E"/>
    <w:rsid w:val="00DF416D"/>
    <w:rsid w:val="00DF4667"/>
    <w:rsid w:val="00DF4A5F"/>
    <w:rsid w:val="00DF6FD8"/>
    <w:rsid w:val="00DF76F5"/>
    <w:rsid w:val="00E019C2"/>
    <w:rsid w:val="00E01E93"/>
    <w:rsid w:val="00E0522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2FDA"/>
    <w:rsid w:val="00E43F7F"/>
    <w:rsid w:val="00E47E1B"/>
    <w:rsid w:val="00E51A85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81B51"/>
    <w:rsid w:val="00E92255"/>
    <w:rsid w:val="00E949D2"/>
    <w:rsid w:val="00EA0F7E"/>
    <w:rsid w:val="00EA1022"/>
    <w:rsid w:val="00EB0E9C"/>
    <w:rsid w:val="00EB2AAA"/>
    <w:rsid w:val="00EC1E06"/>
    <w:rsid w:val="00EC22D1"/>
    <w:rsid w:val="00EC2C74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EF0383"/>
    <w:rsid w:val="00EF4863"/>
    <w:rsid w:val="00EF742F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300E"/>
    <w:rsid w:val="00F53488"/>
    <w:rsid w:val="00F606A6"/>
    <w:rsid w:val="00F61B1A"/>
    <w:rsid w:val="00F62E5E"/>
    <w:rsid w:val="00F660B5"/>
    <w:rsid w:val="00F66233"/>
    <w:rsid w:val="00F713FD"/>
    <w:rsid w:val="00F74505"/>
    <w:rsid w:val="00F74F32"/>
    <w:rsid w:val="00F76C71"/>
    <w:rsid w:val="00F8453A"/>
    <w:rsid w:val="00F87546"/>
    <w:rsid w:val="00F90D8C"/>
    <w:rsid w:val="00F92454"/>
    <w:rsid w:val="00F939BF"/>
    <w:rsid w:val="00F94578"/>
    <w:rsid w:val="00F94F90"/>
    <w:rsid w:val="00F9506C"/>
    <w:rsid w:val="00F962B8"/>
    <w:rsid w:val="00FA2ED1"/>
    <w:rsid w:val="00FA5AD0"/>
    <w:rsid w:val="00FB7720"/>
    <w:rsid w:val="00FD3675"/>
    <w:rsid w:val="00FD56F7"/>
    <w:rsid w:val="00FE746A"/>
    <w:rsid w:val="00FE759E"/>
    <w:rsid w:val="00FF2FB0"/>
    <w:rsid w:val="00FF4C96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68C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68C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meeting/register/tZIqfu-uqjgrH93iP5sdSzodvL_fFGsy8D6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6web.zoom.us/meeting/register/tZcucOuopj8iGdXb0b-zpaqTH62QuJ0j0HV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3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54F8E3-C8AC-4CB2-8A7B-F4BC4A5BC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616</Words>
  <Characters>3612</Characters>
  <Application>Microsoft Office Word</Application>
  <DocSecurity>0</DocSecurity>
  <Lines>361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30</cp:revision>
  <cp:lastPrinted>2020-03-11T23:00:00Z</cp:lastPrinted>
  <dcterms:created xsi:type="dcterms:W3CDTF">2023-05-26T18:22:00Z</dcterms:created>
  <dcterms:modified xsi:type="dcterms:W3CDTF">2023-06-22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